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37DB8" w14:textId="1FDB7551" w:rsidR="005B515D" w:rsidRPr="009E09B3" w:rsidRDefault="005B4F2A" w:rsidP="005B515D">
      <w:pPr>
        <w:spacing w:after="0" w:line="240" w:lineRule="auto"/>
        <w:ind w:firstLine="284"/>
        <w:jc w:val="center"/>
        <w:rPr>
          <w:rFonts w:asciiTheme="minorHAnsi" w:hAnsiTheme="minorHAnsi" w:cstheme="minorHAnsi"/>
          <w:b/>
          <w:sz w:val="28"/>
          <w:szCs w:val="28"/>
          <w:lang w:val="ru-RU"/>
        </w:rPr>
      </w:pPr>
      <w:r w:rsidRPr="009E09B3">
        <w:rPr>
          <w:rFonts w:asciiTheme="minorHAnsi" w:hAnsiTheme="minorHAnsi" w:cstheme="minorHAnsi"/>
          <w:b/>
          <w:sz w:val="28"/>
          <w:szCs w:val="28"/>
          <w:lang w:val="uk-UA"/>
        </w:rPr>
        <w:t xml:space="preserve">Додаток </w:t>
      </w:r>
      <w:r w:rsidR="00375FC4" w:rsidRPr="009E09B3">
        <w:rPr>
          <w:rFonts w:asciiTheme="minorHAnsi" w:hAnsiTheme="minorHAnsi" w:cstheme="minorHAnsi"/>
          <w:b/>
          <w:sz w:val="28"/>
          <w:szCs w:val="28"/>
          <w:lang w:val="uk-UA"/>
        </w:rPr>
        <w:t>№1</w:t>
      </w:r>
      <w:r w:rsidR="005B515D" w:rsidRPr="009E09B3">
        <w:rPr>
          <w:rFonts w:asciiTheme="minorHAnsi" w:hAnsiTheme="minorHAnsi" w:cstheme="minorHAnsi"/>
          <w:b/>
          <w:sz w:val="28"/>
          <w:szCs w:val="28"/>
          <w:lang w:val="ru-UA"/>
        </w:rPr>
        <w:t xml:space="preserve"> до З</w:t>
      </w:r>
      <w:proofErr w:type="spellStart"/>
      <w:r w:rsidR="005B515D" w:rsidRPr="009E09B3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  <w:lang w:val="ru-RU"/>
        </w:rPr>
        <w:t>апрошення</w:t>
      </w:r>
      <w:proofErr w:type="spellEnd"/>
      <w:r w:rsidR="005B515D" w:rsidRPr="009E09B3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  <w:lang w:val="ru-RU"/>
        </w:rPr>
        <w:t xml:space="preserve"> до </w:t>
      </w:r>
      <w:proofErr w:type="spellStart"/>
      <w:r w:rsidR="005B515D" w:rsidRPr="009E09B3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  <w:lang w:val="ru-RU"/>
        </w:rPr>
        <w:t>участі</w:t>
      </w:r>
      <w:proofErr w:type="spellEnd"/>
      <w:r w:rsidR="005B515D" w:rsidRPr="009E09B3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  <w:lang w:val="ru-RU"/>
        </w:rPr>
        <w:t xml:space="preserve"> у </w:t>
      </w:r>
      <w:proofErr w:type="spellStart"/>
      <w:r w:rsidR="005B515D" w:rsidRPr="009E09B3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  <w:lang w:val="ru-RU"/>
        </w:rPr>
        <w:t>тендері</w:t>
      </w:r>
      <w:proofErr w:type="spellEnd"/>
      <w:r w:rsidR="005B515D" w:rsidRPr="009E09B3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  <w:lang w:val="ru-RU"/>
        </w:rPr>
        <w:t xml:space="preserve"> </w:t>
      </w:r>
      <w:r w:rsidR="005B515D" w:rsidRPr="009E09B3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</w:rPr>
        <w:t>ITB</w:t>
      </w:r>
      <w:r w:rsidR="005B515D" w:rsidRPr="009E09B3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  <w:lang w:val="ru-RU"/>
        </w:rPr>
        <w:t xml:space="preserve"> </w:t>
      </w:r>
      <w:r w:rsidR="005B515D" w:rsidRPr="009E09B3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</w:rPr>
        <w:t>O</w:t>
      </w:r>
      <w:r w:rsidR="005B515D" w:rsidRPr="009E09B3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  <w:lang w:val="ru-RU"/>
        </w:rPr>
        <w:t>-04-2023</w:t>
      </w:r>
    </w:p>
    <w:p w14:paraId="6E5AF06E" w14:textId="7561009F" w:rsidR="005B515D" w:rsidRPr="009E09B3" w:rsidRDefault="005B515D" w:rsidP="005B515D">
      <w:pPr>
        <w:spacing w:after="0" w:line="240" w:lineRule="auto"/>
        <w:jc w:val="center"/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  <w:lang w:val="uk-UA"/>
        </w:rPr>
      </w:pPr>
      <w:r w:rsidRPr="009E09B3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  <w:lang w:val="ru-UA"/>
        </w:rPr>
        <w:t>н</w:t>
      </w:r>
      <w:r w:rsidRPr="009E09B3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</w:rPr>
        <w:t xml:space="preserve">а </w:t>
      </w:r>
      <w:r w:rsidRPr="009E09B3"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  <w:lang w:val="uk-UA"/>
        </w:rPr>
        <w:t>поставку автомобіля</w:t>
      </w:r>
    </w:p>
    <w:p w14:paraId="246FB91C" w14:textId="31C69E14" w:rsidR="005B4F2A" w:rsidRPr="009E09B3" w:rsidRDefault="005B4F2A" w:rsidP="001C3C6B">
      <w:pPr>
        <w:spacing w:after="0" w:line="240" w:lineRule="auto"/>
        <w:jc w:val="center"/>
        <w:rPr>
          <w:rFonts w:cs="Calibri"/>
          <w:b/>
          <w:sz w:val="28"/>
          <w:szCs w:val="28"/>
          <w:lang w:val="ru-UA"/>
        </w:rPr>
      </w:pPr>
    </w:p>
    <w:p w14:paraId="6D1D25F6" w14:textId="77777777" w:rsidR="00F2782A" w:rsidRPr="009E09B3" w:rsidRDefault="00F24ACA" w:rsidP="001C3C6B">
      <w:pPr>
        <w:spacing w:after="0" w:line="240" w:lineRule="auto"/>
        <w:jc w:val="center"/>
        <w:rPr>
          <w:rFonts w:cs="Calibri"/>
          <w:b/>
          <w:sz w:val="28"/>
          <w:szCs w:val="28"/>
          <w:lang w:val="uk-UA"/>
        </w:rPr>
      </w:pPr>
      <w:r w:rsidRPr="009E09B3">
        <w:rPr>
          <w:rFonts w:cs="Calibri"/>
          <w:b/>
          <w:sz w:val="28"/>
          <w:szCs w:val="28"/>
          <w:lang w:val="uk-UA"/>
        </w:rPr>
        <w:t xml:space="preserve">Технічні </w:t>
      </w:r>
      <w:r w:rsidR="005273A9" w:rsidRPr="009E09B3">
        <w:rPr>
          <w:rFonts w:cs="Calibri"/>
          <w:b/>
          <w:sz w:val="28"/>
          <w:szCs w:val="28"/>
          <w:lang w:val="uk-UA"/>
        </w:rPr>
        <w:t>вимоги</w:t>
      </w:r>
    </w:p>
    <w:p w14:paraId="12463074" w14:textId="77777777" w:rsidR="00D307E2" w:rsidRPr="006E3AFA" w:rsidRDefault="00566C91" w:rsidP="001C3C6B">
      <w:pPr>
        <w:pStyle w:val="ae"/>
        <w:numPr>
          <w:ilvl w:val="0"/>
          <w:numId w:val="37"/>
        </w:numPr>
        <w:spacing w:after="0" w:line="240" w:lineRule="auto"/>
        <w:jc w:val="both"/>
        <w:rPr>
          <w:rFonts w:cs="Calibri"/>
          <w:b/>
          <w:lang w:val="uk-UA"/>
        </w:rPr>
      </w:pPr>
      <w:r w:rsidRPr="006E3AFA">
        <w:rPr>
          <w:rFonts w:cs="Calibri"/>
          <w:b/>
          <w:lang w:val="uk-UA"/>
        </w:rPr>
        <w:t>ДОВІДКОВА ІНФОРМАЦІЯ</w:t>
      </w:r>
    </w:p>
    <w:p w14:paraId="29BD7CC7" w14:textId="77777777" w:rsidR="00F2782A" w:rsidRDefault="00566C91" w:rsidP="001C3C6B">
      <w:pPr>
        <w:spacing w:after="0" w:line="240" w:lineRule="auto"/>
        <w:ind w:firstLine="284"/>
        <w:jc w:val="both"/>
        <w:rPr>
          <w:rFonts w:cs="Calibri"/>
          <w:lang w:val="uk-UA"/>
        </w:rPr>
      </w:pPr>
      <w:r w:rsidRPr="006E3AFA">
        <w:rPr>
          <w:rFonts w:cs="Calibri"/>
          <w:lang w:val="uk-UA"/>
        </w:rPr>
        <w:t xml:space="preserve">Інформація у цьому </w:t>
      </w:r>
      <w:r w:rsidR="00F24ACA" w:rsidRPr="006E3AFA">
        <w:rPr>
          <w:rFonts w:cs="Calibri"/>
          <w:lang w:val="uk-UA"/>
        </w:rPr>
        <w:t>документі</w:t>
      </w:r>
      <w:r w:rsidRPr="006E3AFA">
        <w:rPr>
          <w:rFonts w:cs="Calibri"/>
          <w:lang w:val="uk-UA"/>
        </w:rPr>
        <w:t xml:space="preserve"> описує цілі та вимоги</w:t>
      </w:r>
      <w:r w:rsidR="00A46021" w:rsidRPr="006E3AFA">
        <w:rPr>
          <w:rFonts w:cs="Calibri"/>
          <w:lang w:val="uk-UA"/>
        </w:rPr>
        <w:t xml:space="preserve">, </w:t>
      </w:r>
      <w:r w:rsidRPr="006E3AFA">
        <w:rPr>
          <w:rFonts w:cs="Calibri"/>
          <w:lang w:val="uk-UA"/>
        </w:rPr>
        <w:t xml:space="preserve">які </w:t>
      </w:r>
      <w:r w:rsidR="009F5FB5" w:rsidRPr="006E3AFA">
        <w:rPr>
          <w:rFonts w:cs="Calibri"/>
          <w:lang w:val="uk-UA"/>
        </w:rPr>
        <w:t>Громадська організація «ДЕСЯТЕ КВІТНЯ» (далі – Організація)</w:t>
      </w:r>
      <w:r w:rsidR="00375FC4" w:rsidRPr="006E3AFA">
        <w:rPr>
          <w:rFonts w:cs="Calibri"/>
          <w:lang w:val="uk-UA"/>
        </w:rPr>
        <w:t xml:space="preserve"> </w:t>
      </w:r>
      <w:r w:rsidRPr="006E3AFA">
        <w:rPr>
          <w:rFonts w:cs="Calibri"/>
          <w:lang w:val="uk-UA"/>
        </w:rPr>
        <w:t xml:space="preserve">ставить </w:t>
      </w:r>
      <w:r w:rsidR="00F24ACA" w:rsidRPr="006E3AFA">
        <w:rPr>
          <w:rFonts w:cs="Calibri"/>
          <w:lang w:val="uk-UA"/>
        </w:rPr>
        <w:t>до Постачальника та автомобілів, необхідних для виконання статутних завдань Організації</w:t>
      </w:r>
      <w:r w:rsidR="00F2782A" w:rsidRPr="006E3AFA">
        <w:rPr>
          <w:rFonts w:cs="Calibri"/>
          <w:lang w:val="uk-UA"/>
        </w:rPr>
        <w:t>.</w:t>
      </w:r>
    </w:p>
    <w:p w14:paraId="65689F54" w14:textId="77777777" w:rsidR="001C3C6B" w:rsidRPr="006E3AFA" w:rsidRDefault="001C3C6B" w:rsidP="001C3C6B">
      <w:pPr>
        <w:spacing w:after="0" w:line="240" w:lineRule="auto"/>
        <w:ind w:firstLine="284"/>
        <w:jc w:val="both"/>
        <w:rPr>
          <w:rFonts w:cs="Calibri"/>
          <w:lang w:val="uk-UA"/>
        </w:rPr>
      </w:pPr>
    </w:p>
    <w:p w14:paraId="79B54CD4" w14:textId="77777777" w:rsidR="00E147EF" w:rsidRPr="006E3AFA" w:rsidRDefault="00F24ACA" w:rsidP="001C3C6B">
      <w:pPr>
        <w:pStyle w:val="ae"/>
        <w:numPr>
          <w:ilvl w:val="0"/>
          <w:numId w:val="37"/>
        </w:numPr>
        <w:spacing w:after="0" w:line="240" w:lineRule="auto"/>
        <w:jc w:val="both"/>
        <w:rPr>
          <w:rFonts w:cs="Calibri"/>
          <w:b/>
          <w:lang w:val="uk-UA"/>
        </w:rPr>
      </w:pPr>
      <w:r w:rsidRPr="006E3AFA">
        <w:rPr>
          <w:rFonts w:cs="Calibri"/>
          <w:b/>
          <w:lang w:val="uk-UA"/>
        </w:rPr>
        <w:t>МІНІМАЛЬНІ ВИМОГИ ДО ПОСТАЧАЛЬНИК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4531"/>
        <w:gridCol w:w="4819"/>
      </w:tblGrid>
      <w:tr w:rsidR="00F24ACA" w:rsidRPr="00EC1981" w14:paraId="4037990F" w14:textId="77777777" w:rsidTr="00C521BD">
        <w:trPr>
          <w:trHeight w:val="550"/>
        </w:trPr>
        <w:tc>
          <w:tcPr>
            <w:tcW w:w="4531" w:type="dxa"/>
            <w:shd w:val="clear" w:color="auto" w:fill="BFBFBF" w:themeFill="background1" w:themeFillShade="BF"/>
            <w:vAlign w:val="center"/>
          </w:tcPr>
          <w:p w14:paraId="3B514FC3" w14:textId="77777777" w:rsidR="00F24ACA" w:rsidRPr="006E3AFA" w:rsidRDefault="00F24ACA" w:rsidP="001C3C6B">
            <w:pPr>
              <w:spacing w:after="0" w:line="240" w:lineRule="auto"/>
              <w:jc w:val="center"/>
              <w:rPr>
                <w:rFonts w:cs="Calibri"/>
                <w:b/>
                <w:lang w:val="uk-UA"/>
              </w:rPr>
            </w:pPr>
            <w:r w:rsidRPr="006E3AFA">
              <w:rPr>
                <w:rFonts w:cs="Calibri"/>
                <w:b/>
                <w:lang w:val="uk-UA"/>
              </w:rPr>
              <w:t>Вимога</w:t>
            </w:r>
          </w:p>
        </w:tc>
        <w:tc>
          <w:tcPr>
            <w:tcW w:w="4819" w:type="dxa"/>
            <w:shd w:val="clear" w:color="auto" w:fill="BFBFBF" w:themeFill="background1" w:themeFillShade="BF"/>
          </w:tcPr>
          <w:p w14:paraId="396DB14D" w14:textId="77777777" w:rsidR="00F24ACA" w:rsidRPr="006E3AFA" w:rsidRDefault="00F24ACA" w:rsidP="001C3C6B">
            <w:pPr>
              <w:spacing w:after="0" w:line="240" w:lineRule="auto"/>
              <w:jc w:val="center"/>
              <w:rPr>
                <w:rFonts w:cs="Calibri"/>
                <w:b/>
                <w:lang w:val="uk-UA"/>
              </w:rPr>
            </w:pPr>
            <w:r w:rsidRPr="006E3AFA">
              <w:rPr>
                <w:rFonts w:cs="Calibri"/>
                <w:b/>
                <w:lang w:val="uk-UA"/>
              </w:rPr>
              <w:t>Доку</w:t>
            </w:r>
            <w:r w:rsidR="006E3AFA" w:rsidRPr="006E3AFA">
              <w:rPr>
                <w:rFonts w:cs="Calibri"/>
                <w:b/>
                <w:lang w:val="uk-UA"/>
              </w:rPr>
              <w:t>мент, що має бути надало для підтвердження відповідності</w:t>
            </w:r>
          </w:p>
        </w:tc>
      </w:tr>
      <w:tr w:rsidR="00F24ACA" w:rsidRPr="00EC1981" w14:paraId="7F56DF62" w14:textId="77777777" w:rsidTr="00C521BD">
        <w:tc>
          <w:tcPr>
            <w:tcW w:w="4531" w:type="dxa"/>
          </w:tcPr>
          <w:p w14:paraId="2FF7B63B" w14:textId="5436FC0F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>Постачальник зареєстрований в Україні в якості юридичної особи</w:t>
            </w:r>
          </w:p>
        </w:tc>
        <w:tc>
          <w:tcPr>
            <w:tcW w:w="4819" w:type="dxa"/>
          </w:tcPr>
          <w:p w14:paraId="4D16D0D8" w14:textId="2611FAF9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 xml:space="preserve">Виписка з ЄДР юридичних осіб </w:t>
            </w:r>
          </w:p>
        </w:tc>
      </w:tr>
      <w:tr w:rsidR="00F24ACA" w:rsidRPr="00EC1981" w14:paraId="64501B56" w14:textId="77777777" w:rsidTr="00C521BD">
        <w:tc>
          <w:tcPr>
            <w:tcW w:w="4531" w:type="dxa"/>
          </w:tcPr>
          <w:p w14:paraId="42C4A88A" w14:textId="77777777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 xml:space="preserve">Щодо Постачальника не відкрито процедури ліквідації чи банкрутства, </w:t>
            </w:r>
            <w:bookmarkStart w:id="0" w:name="_Hlk54633409"/>
            <w:r w:rsidRPr="006E3AFA">
              <w:rPr>
                <w:rFonts w:cs="Calibri"/>
                <w:lang w:val="uk-UA"/>
              </w:rPr>
              <w:t>судових процедур, що можуть стати перешкодою для виконання зобов’язань</w:t>
            </w:r>
            <w:bookmarkEnd w:id="0"/>
          </w:p>
        </w:tc>
        <w:tc>
          <w:tcPr>
            <w:tcW w:w="4819" w:type="dxa"/>
          </w:tcPr>
          <w:p w14:paraId="0D828C61" w14:textId="77777777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>Декларація (у вільній формі, підписана уповноваженою особою)</w:t>
            </w:r>
          </w:p>
        </w:tc>
      </w:tr>
      <w:tr w:rsidR="00F24ACA" w:rsidRPr="00EC1981" w14:paraId="4550A645" w14:textId="77777777" w:rsidTr="00C521BD">
        <w:tc>
          <w:tcPr>
            <w:tcW w:w="4531" w:type="dxa"/>
          </w:tcPr>
          <w:p w14:paraId="703591A0" w14:textId="77777777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 xml:space="preserve">Постачальник є офіційним представником </w:t>
            </w:r>
            <w:r w:rsidR="005273A9">
              <w:rPr>
                <w:rFonts w:cs="Calibri"/>
                <w:lang w:val="uk-UA"/>
              </w:rPr>
              <w:t>(дилером, дистриб’ютором) Виробника на території України</w:t>
            </w:r>
          </w:p>
        </w:tc>
        <w:tc>
          <w:tcPr>
            <w:tcW w:w="4819" w:type="dxa"/>
          </w:tcPr>
          <w:p w14:paraId="522089BB" w14:textId="77777777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>Сертифікат</w:t>
            </w:r>
            <w:r w:rsidR="005273A9">
              <w:rPr>
                <w:rFonts w:cs="Calibri"/>
                <w:lang w:val="uk-UA"/>
              </w:rPr>
              <w:t xml:space="preserve"> </w:t>
            </w:r>
            <w:r w:rsidRPr="006E3AFA">
              <w:rPr>
                <w:rFonts w:cs="Calibri"/>
                <w:lang w:val="uk-UA"/>
              </w:rPr>
              <w:t>офіційного представника, дилера, дистриб’ютора на території України</w:t>
            </w:r>
            <w:r w:rsidR="005273A9">
              <w:rPr>
                <w:rFonts w:cs="Calibri"/>
                <w:lang w:val="uk-UA"/>
              </w:rPr>
              <w:t xml:space="preserve"> чи інший документ, що підтверджує наявність відносин офіційного представництва між Виробником та Постачальником</w:t>
            </w:r>
          </w:p>
        </w:tc>
      </w:tr>
      <w:tr w:rsidR="00F24ACA" w:rsidRPr="006E3AFA" w14:paraId="0AA36787" w14:textId="77777777" w:rsidTr="00C521BD">
        <w:tc>
          <w:tcPr>
            <w:tcW w:w="4531" w:type="dxa"/>
          </w:tcPr>
          <w:p w14:paraId="42078F04" w14:textId="77777777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>Щодо Постачальника чи його посадових осіб, Виробника авто  чи його посадових осіб не встановлено санкції Ради Безпеки ООН</w:t>
            </w:r>
          </w:p>
        </w:tc>
        <w:tc>
          <w:tcPr>
            <w:tcW w:w="4819" w:type="dxa"/>
          </w:tcPr>
          <w:p w14:paraId="37066026" w14:textId="77777777" w:rsidR="00F24ACA" w:rsidRPr="006E3AFA" w:rsidRDefault="005273A9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>
              <w:rPr>
                <w:rFonts w:cs="Calibri"/>
                <w:lang w:val="uk-UA"/>
              </w:rPr>
              <w:t>-</w:t>
            </w:r>
          </w:p>
        </w:tc>
      </w:tr>
    </w:tbl>
    <w:p w14:paraId="39C751BA" w14:textId="77777777" w:rsidR="00353066" w:rsidRDefault="00353066" w:rsidP="001C3C6B">
      <w:pPr>
        <w:pStyle w:val="ae"/>
        <w:spacing w:after="0" w:line="240" w:lineRule="auto"/>
        <w:ind w:left="709"/>
        <w:jc w:val="both"/>
        <w:rPr>
          <w:rFonts w:cs="Calibri"/>
          <w:lang w:val="uk-UA"/>
        </w:rPr>
      </w:pPr>
    </w:p>
    <w:p w14:paraId="2E972271" w14:textId="77777777" w:rsidR="005273A9" w:rsidRPr="005273A9" w:rsidRDefault="005273A9" w:rsidP="001C3C6B">
      <w:pPr>
        <w:pStyle w:val="ae"/>
        <w:spacing w:after="0" w:line="240" w:lineRule="auto"/>
        <w:ind w:left="0" w:firstLine="426"/>
        <w:jc w:val="both"/>
        <w:rPr>
          <w:rFonts w:cs="Calibri"/>
          <w:b/>
          <w:lang w:val="uk-UA"/>
        </w:rPr>
      </w:pPr>
      <w:r w:rsidRPr="005273A9">
        <w:rPr>
          <w:rFonts w:cs="Calibri"/>
          <w:b/>
          <w:lang w:val="uk-UA"/>
        </w:rPr>
        <w:t>3. ТЕХНІЧНІ ХАРАКТЕРИСТИКИ</w:t>
      </w:r>
    </w:p>
    <w:p w14:paraId="771102AB" w14:textId="77777777" w:rsidR="001C3C6B" w:rsidRDefault="001C3C6B" w:rsidP="001C3C6B">
      <w:pPr>
        <w:spacing w:after="0" w:line="240" w:lineRule="auto"/>
        <w:jc w:val="both"/>
        <w:rPr>
          <w:rFonts w:cs="Calibri"/>
          <w:b/>
          <w:lang w:val="uk-UA"/>
        </w:rPr>
      </w:pPr>
    </w:p>
    <w:p w14:paraId="62A04E1C" w14:textId="2BDD4A4B" w:rsidR="004B4E48" w:rsidRPr="00E60935" w:rsidRDefault="00640EA3" w:rsidP="001C3C6B">
      <w:pPr>
        <w:spacing w:after="0" w:line="240" w:lineRule="auto"/>
        <w:jc w:val="both"/>
        <w:rPr>
          <w:rFonts w:asciiTheme="minorHAnsi" w:hAnsiTheme="minorHAnsi" w:cstheme="minorHAnsi"/>
          <w:b/>
          <w:lang w:val="ru-RU"/>
        </w:rPr>
      </w:pPr>
      <w:r>
        <w:rPr>
          <w:rFonts w:asciiTheme="minorHAnsi" w:hAnsiTheme="minorHAnsi" w:cstheme="minorHAnsi"/>
          <w:b/>
          <w:lang w:val="uk-UA"/>
        </w:rPr>
        <w:t xml:space="preserve">3.1. </w:t>
      </w:r>
      <w:r w:rsidR="00E60935">
        <w:rPr>
          <w:rFonts w:asciiTheme="minorHAnsi" w:hAnsiTheme="minorHAnsi" w:cstheme="minorHAnsi"/>
          <w:b/>
          <w:lang w:val="uk-UA"/>
        </w:rPr>
        <w:t>автомобіль-</w:t>
      </w:r>
      <w:r w:rsidR="001A53B9">
        <w:rPr>
          <w:rFonts w:asciiTheme="minorHAnsi" w:hAnsiTheme="minorHAnsi" w:cstheme="minorHAnsi"/>
          <w:b/>
          <w:lang w:val="uk-UA"/>
        </w:rPr>
        <w:t xml:space="preserve"> фургон</w:t>
      </w:r>
      <w:r w:rsidR="00017468">
        <w:rPr>
          <w:rFonts w:asciiTheme="minorHAnsi" w:hAnsiTheme="minorHAnsi" w:cstheme="minorHAnsi"/>
          <w:b/>
          <w:lang w:val="ru-UA"/>
        </w:rPr>
        <w:t xml:space="preserve"> </w:t>
      </w:r>
      <w:r w:rsidR="00E60935" w:rsidRPr="00E60935">
        <w:rPr>
          <w:rFonts w:asciiTheme="minorHAnsi" w:hAnsiTheme="minorHAnsi" w:cstheme="minorHAnsi"/>
          <w:b/>
          <w:lang w:val="uk-UA"/>
        </w:rPr>
        <w:t>(тільки новий автомобіль)</w:t>
      </w:r>
    </w:p>
    <w:tbl>
      <w:tblPr>
        <w:tblStyle w:val="af0"/>
        <w:tblW w:w="9322" w:type="dxa"/>
        <w:tblLook w:val="04A0" w:firstRow="1" w:lastRow="0" w:firstColumn="1" w:lastColumn="0" w:noHBand="0" w:noVBand="1"/>
      </w:tblPr>
      <w:tblGrid>
        <w:gridCol w:w="3349"/>
        <w:gridCol w:w="5973"/>
      </w:tblGrid>
      <w:tr w:rsidR="005273A9" w:rsidRPr="00640EA3" w14:paraId="46B1C62C" w14:textId="77777777" w:rsidTr="008A17B2">
        <w:trPr>
          <w:trHeight w:val="346"/>
        </w:trPr>
        <w:tc>
          <w:tcPr>
            <w:tcW w:w="3349" w:type="dxa"/>
            <w:shd w:val="clear" w:color="auto" w:fill="BFBFBF" w:themeFill="background1" w:themeFillShade="BF"/>
          </w:tcPr>
          <w:p w14:paraId="3AE168E8" w14:textId="77777777" w:rsidR="005273A9" w:rsidRPr="006E3AFA" w:rsidRDefault="005273A9" w:rsidP="001C3C6B">
            <w:pPr>
              <w:spacing w:after="0" w:line="240" w:lineRule="auto"/>
              <w:jc w:val="center"/>
              <w:rPr>
                <w:rFonts w:cs="Calibri"/>
                <w:b/>
                <w:lang w:val="uk-UA"/>
              </w:rPr>
            </w:pPr>
            <w:r>
              <w:rPr>
                <w:rFonts w:cs="Calibri"/>
                <w:b/>
                <w:lang w:val="uk-UA"/>
              </w:rPr>
              <w:t>Категорія</w:t>
            </w:r>
          </w:p>
        </w:tc>
        <w:tc>
          <w:tcPr>
            <w:tcW w:w="5973" w:type="dxa"/>
            <w:shd w:val="clear" w:color="auto" w:fill="BFBFBF" w:themeFill="background1" w:themeFillShade="BF"/>
          </w:tcPr>
          <w:p w14:paraId="748252DC" w14:textId="77777777" w:rsidR="005273A9" w:rsidRPr="00DF1952" w:rsidRDefault="005273A9" w:rsidP="001C3C6B">
            <w:pPr>
              <w:spacing w:after="0" w:line="240" w:lineRule="auto"/>
              <w:jc w:val="center"/>
              <w:rPr>
                <w:rFonts w:cs="Calibri"/>
                <w:b/>
                <w:lang w:val="uk-UA"/>
              </w:rPr>
            </w:pPr>
            <w:r w:rsidRPr="00DF1952">
              <w:rPr>
                <w:rFonts w:cs="Calibri"/>
                <w:b/>
                <w:lang w:val="uk-UA"/>
              </w:rPr>
              <w:t>Характеристика</w:t>
            </w:r>
          </w:p>
        </w:tc>
      </w:tr>
      <w:tr w:rsidR="00F14FA8" w:rsidRPr="00640EA3" w14:paraId="380E5B11" w14:textId="77777777" w:rsidTr="008A17B2">
        <w:trPr>
          <w:trHeight w:val="274"/>
        </w:trPr>
        <w:tc>
          <w:tcPr>
            <w:tcW w:w="3349" w:type="dxa"/>
          </w:tcPr>
          <w:p w14:paraId="2D0C5064" w14:textId="7777777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Тип кузова</w:t>
            </w:r>
          </w:p>
        </w:tc>
        <w:tc>
          <w:tcPr>
            <w:tcW w:w="5973" w:type="dxa"/>
          </w:tcPr>
          <w:p w14:paraId="4C74CDF7" w14:textId="03B1D180" w:rsidR="00F14FA8" w:rsidRPr="00640EA3" w:rsidRDefault="001A53B9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>
              <w:rPr>
                <w:rFonts w:asciiTheme="minorHAnsi" w:hAnsiTheme="minorHAnsi" w:cstheme="minorHAnsi"/>
                <w:lang w:val="uk-UA"/>
              </w:rPr>
              <w:t>Фургон</w:t>
            </w:r>
          </w:p>
        </w:tc>
      </w:tr>
      <w:tr w:rsidR="00F14FA8" w:rsidRPr="00640EA3" w14:paraId="1A4FC89F" w14:textId="77777777" w:rsidTr="008A17B2">
        <w:trPr>
          <w:trHeight w:val="274"/>
        </w:trPr>
        <w:tc>
          <w:tcPr>
            <w:tcW w:w="3349" w:type="dxa"/>
          </w:tcPr>
          <w:p w14:paraId="19C868F4" w14:textId="149978EF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Об’єм двигуна</w:t>
            </w:r>
            <w:r w:rsidR="00C841B8">
              <w:rPr>
                <w:rFonts w:asciiTheme="minorHAnsi" w:hAnsiTheme="minorHAnsi" w:cstheme="minorHAnsi"/>
                <w:lang w:val="uk-UA"/>
              </w:rPr>
              <w:t xml:space="preserve"> не нижче</w:t>
            </w:r>
          </w:p>
        </w:tc>
        <w:tc>
          <w:tcPr>
            <w:tcW w:w="5973" w:type="dxa"/>
          </w:tcPr>
          <w:p w14:paraId="386F20F2" w14:textId="6710AC09" w:rsidR="00F14FA8" w:rsidRPr="00C841B8" w:rsidRDefault="00E173CB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>
              <w:rPr>
                <w:rFonts w:asciiTheme="minorHAnsi" w:hAnsiTheme="minorHAnsi" w:cstheme="minorHAnsi"/>
                <w:lang w:val="uk-UA"/>
              </w:rPr>
              <w:t xml:space="preserve">Не нижче  </w:t>
            </w:r>
            <w:r w:rsidR="00C841B8">
              <w:rPr>
                <w:rFonts w:asciiTheme="minorHAnsi" w:hAnsiTheme="minorHAnsi" w:cstheme="minorHAnsi"/>
                <w:lang w:val="uk-UA"/>
              </w:rPr>
              <w:t>2290 см3</w:t>
            </w:r>
          </w:p>
        </w:tc>
      </w:tr>
      <w:tr w:rsidR="00F14FA8" w:rsidRPr="00640EA3" w14:paraId="764725C5" w14:textId="77777777" w:rsidTr="008A17B2">
        <w:trPr>
          <w:trHeight w:val="274"/>
        </w:trPr>
        <w:tc>
          <w:tcPr>
            <w:tcW w:w="3349" w:type="dxa"/>
          </w:tcPr>
          <w:p w14:paraId="01D03409" w14:textId="77777777" w:rsidR="00F14FA8" w:rsidRPr="00011F00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011F00">
              <w:rPr>
                <w:rFonts w:asciiTheme="minorHAnsi" w:hAnsiTheme="minorHAnsi" w:cstheme="minorHAnsi"/>
                <w:lang w:val="uk-UA"/>
              </w:rPr>
              <w:t>Кількість циліндрів</w:t>
            </w:r>
          </w:p>
        </w:tc>
        <w:tc>
          <w:tcPr>
            <w:tcW w:w="5973" w:type="dxa"/>
          </w:tcPr>
          <w:p w14:paraId="2B69008F" w14:textId="77777777" w:rsidR="00F14FA8" w:rsidRPr="00596141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highlight w:val="yellow"/>
                <w:lang w:val="uk-UA"/>
              </w:rPr>
            </w:pPr>
            <w:r w:rsidRPr="00011F00">
              <w:rPr>
                <w:rFonts w:asciiTheme="minorHAnsi" w:hAnsiTheme="minorHAnsi" w:cstheme="minorHAnsi"/>
                <w:lang w:val="uk-UA"/>
              </w:rPr>
              <w:t>4</w:t>
            </w:r>
          </w:p>
        </w:tc>
      </w:tr>
      <w:tr w:rsidR="00F14FA8" w:rsidRPr="00640EA3" w14:paraId="5E4312CB" w14:textId="77777777" w:rsidTr="008A17B2">
        <w:trPr>
          <w:trHeight w:val="259"/>
        </w:trPr>
        <w:tc>
          <w:tcPr>
            <w:tcW w:w="3349" w:type="dxa"/>
          </w:tcPr>
          <w:p w14:paraId="2280F3C6" w14:textId="7777777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Вид палива</w:t>
            </w:r>
          </w:p>
        </w:tc>
        <w:tc>
          <w:tcPr>
            <w:tcW w:w="5973" w:type="dxa"/>
          </w:tcPr>
          <w:p w14:paraId="4814BA7C" w14:textId="77777777" w:rsidR="00F14FA8" w:rsidRPr="00640EA3" w:rsidRDefault="00E60935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E60935">
              <w:rPr>
                <w:lang w:val="uk-UA"/>
              </w:rPr>
              <w:t>Дизель/бензин</w:t>
            </w:r>
          </w:p>
        </w:tc>
      </w:tr>
      <w:tr w:rsidR="00F14FA8" w:rsidRPr="00411C44" w14:paraId="7985787E" w14:textId="77777777" w:rsidTr="008A17B2">
        <w:trPr>
          <w:trHeight w:val="274"/>
        </w:trPr>
        <w:tc>
          <w:tcPr>
            <w:tcW w:w="3349" w:type="dxa"/>
          </w:tcPr>
          <w:p w14:paraId="4E34D73A" w14:textId="7777777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Екологічний клас</w:t>
            </w:r>
          </w:p>
        </w:tc>
        <w:tc>
          <w:tcPr>
            <w:tcW w:w="5973" w:type="dxa"/>
          </w:tcPr>
          <w:p w14:paraId="5C31B1F9" w14:textId="7777777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 xml:space="preserve">Не нижче </w:t>
            </w:r>
            <w:r w:rsidRPr="00640EA3">
              <w:rPr>
                <w:rFonts w:asciiTheme="minorHAnsi" w:hAnsiTheme="minorHAnsi" w:cstheme="minorHAnsi"/>
              </w:rPr>
              <w:t>EURO</w:t>
            </w:r>
            <w:r w:rsidRPr="00640EA3">
              <w:rPr>
                <w:rFonts w:asciiTheme="minorHAnsi" w:hAnsiTheme="minorHAnsi" w:cstheme="minorHAnsi"/>
                <w:lang w:val="uk-UA"/>
              </w:rPr>
              <w:t xml:space="preserve"> </w:t>
            </w:r>
            <w:r w:rsidR="00393199">
              <w:rPr>
                <w:rFonts w:asciiTheme="minorHAnsi" w:hAnsiTheme="minorHAnsi" w:cstheme="minorHAnsi"/>
                <w:lang w:val="uk-UA"/>
              </w:rPr>
              <w:t>5</w:t>
            </w:r>
          </w:p>
        </w:tc>
      </w:tr>
      <w:tr w:rsidR="00F14FA8" w:rsidRPr="00411C44" w14:paraId="136AB313" w14:textId="77777777" w:rsidTr="008A17B2">
        <w:trPr>
          <w:trHeight w:val="259"/>
        </w:trPr>
        <w:tc>
          <w:tcPr>
            <w:tcW w:w="3349" w:type="dxa"/>
          </w:tcPr>
          <w:p w14:paraId="106C6E37" w14:textId="7777777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Трансмісія</w:t>
            </w:r>
          </w:p>
        </w:tc>
        <w:tc>
          <w:tcPr>
            <w:tcW w:w="5973" w:type="dxa"/>
          </w:tcPr>
          <w:p w14:paraId="2ACCF1F3" w14:textId="77777777" w:rsidR="00F14FA8" w:rsidRPr="00011F00" w:rsidRDefault="00393199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011F00">
              <w:rPr>
                <w:lang w:val="uk-UA"/>
              </w:rPr>
              <w:t>АКПП/МКПП</w:t>
            </w:r>
          </w:p>
        </w:tc>
      </w:tr>
      <w:tr w:rsidR="00F14FA8" w:rsidRPr="00411C44" w14:paraId="43D31FE0" w14:textId="77777777" w:rsidTr="008A17B2">
        <w:trPr>
          <w:trHeight w:val="259"/>
        </w:trPr>
        <w:tc>
          <w:tcPr>
            <w:tcW w:w="3349" w:type="dxa"/>
          </w:tcPr>
          <w:p w14:paraId="7F64916D" w14:textId="7777777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Привід</w:t>
            </w:r>
          </w:p>
        </w:tc>
        <w:tc>
          <w:tcPr>
            <w:tcW w:w="5973" w:type="dxa"/>
          </w:tcPr>
          <w:p w14:paraId="502C0546" w14:textId="77777777" w:rsidR="00F14FA8" w:rsidRPr="00640EA3" w:rsidRDefault="00D004C2" w:rsidP="000217F9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П</w:t>
            </w:r>
            <w:r w:rsidR="00F14FA8" w:rsidRPr="00640EA3">
              <w:rPr>
                <w:rFonts w:asciiTheme="minorHAnsi" w:hAnsiTheme="minorHAnsi" w:cstheme="minorHAnsi"/>
                <w:lang w:val="uk-UA"/>
              </w:rPr>
              <w:t>овний</w:t>
            </w:r>
            <w:r w:rsidR="000217F9">
              <w:rPr>
                <w:rFonts w:asciiTheme="minorHAnsi" w:hAnsiTheme="minorHAnsi" w:cstheme="minorHAnsi"/>
                <w:lang w:val="uk-UA"/>
              </w:rPr>
              <w:t xml:space="preserve"> або </w:t>
            </w:r>
            <w:r>
              <w:rPr>
                <w:rFonts w:asciiTheme="minorHAnsi" w:hAnsiTheme="minorHAnsi" w:cstheme="minorHAnsi"/>
                <w:lang w:val="uk-UA"/>
              </w:rPr>
              <w:t>передній</w:t>
            </w:r>
          </w:p>
        </w:tc>
      </w:tr>
      <w:tr w:rsidR="00F14FA8" w:rsidRPr="006E3AFA" w14:paraId="1C3ED63E" w14:textId="77777777" w:rsidTr="008A17B2">
        <w:trPr>
          <w:trHeight w:val="259"/>
        </w:trPr>
        <w:tc>
          <w:tcPr>
            <w:tcW w:w="3349" w:type="dxa"/>
          </w:tcPr>
          <w:p w14:paraId="157ABF3A" w14:textId="7777777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Кількість передач</w:t>
            </w:r>
          </w:p>
        </w:tc>
        <w:tc>
          <w:tcPr>
            <w:tcW w:w="5973" w:type="dxa"/>
          </w:tcPr>
          <w:p w14:paraId="2106C84C" w14:textId="652A35D0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 xml:space="preserve">Не менше </w:t>
            </w:r>
            <w:r w:rsidR="00B83B5E">
              <w:rPr>
                <w:rFonts w:asciiTheme="minorHAnsi" w:hAnsiTheme="minorHAnsi" w:cstheme="minorHAnsi"/>
                <w:lang w:val="uk-UA"/>
              </w:rPr>
              <w:t>5</w:t>
            </w:r>
          </w:p>
        </w:tc>
      </w:tr>
      <w:tr w:rsidR="00F14FA8" w:rsidRPr="006E3AFA" w14:paraId="6AEEF5AF" w14:textId="77777777" w:rsidTr="008A17B2">
        <w:trPr>
          <w:trHeight w:val="274"/>
        </w:trPr>
        <w:tc>
          <w:tcPr>
            <w:tcW w:w="3349" w:type="dxa"/>
          </w:tcPr>
          <w:p w14:paraId="31ADB8B4" w14:textId="7777777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Довжина авто</w:t>
            </w:r>
          </w:p>
        </w:tc>
        <w:tc>
          <w:tcPr>
            <w:tcW w:w="5973" w:type="dxa"/>
          </w:tcPr>
          <w:p w14:paraId="7093A35C" w14:textId="05C37045" w:rsidR="00F14FA8" w:rsidRPr="00640EA3" w:rsidRDefault="00F14FA8" w:rsidP="00B30A23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 xml:space="preserve">Не менше </w:t>
            </w:r>
            <w:r w:rsidR="00011F00">
              <w:rPr>
                <w:rFonts w:asciiTheme="minorHAnsi" w:hAnsiTheme="minorHAnsi" w:cstheme="minorHAnsi"/>
                <w:lang w:val="uk-UA"/>
              </w:rPr>
              <w:t>55</w:t>
            </w:r>
            <w:r w:rsidR="00393199" w:rsidRPr="00E60935">
              <w:rPr>
                <w:lang w:val="uk-UA"/>
              </w:rPr>
              <w:t>00 мм</w:t>
            </w:r>
          </w:p>
        </w:tc>
      </w:tr>
      <w:tr w:rsidR="001A53B9" w:rsidRPr="006E3AFA" w14:paraId="3823B1EA" w14:textId="77777777" w:rsidTr="008A17B2">
        <w:trPr>
          <w:trHeight w:val="274"/>
        </w:trPr>
        <w:tc>
          <w:tcPr>
            <w:tcW w:w="3349" w:type="dxa"/>
          </w:tcPr>
          <w:p w14:paraId="41BBA280" w14:textId="7958F274" w:rsidR="001A53B9" w:rsidRPr="00640EA3" w:rsidRDefault="001A53B9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>
              <w:rPr>
                <w:rFonts w:asciiTheme="minorHAnsi" w:hAnsiTheme="minorHAnsi" w:cstheme="minorHAnsi"/>
                <w:lang w:val="uk-UA"/>
              </w:rPr>
              <w:t>Висота авто</w:t>
            </w:r>
          </w:p>
        </w:tc>
        <w:tc>
          <w:tcPr>
            <w:tcW w:w="5973" w:type="dxa"/>
          </w:tcPr>
          <w:p w14:paraId="5655E449" w14:textId="3C65B010" w:rsidR="001A53B9" w:rsidRPr="00640EA3" w:rsidRDefault="001A53B9" w:rsidP="00B30A23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>
              <w:rPr>
                <w:rFonts w:asciiTheme="minorHAnsi" w:hAnsiTheme="minorHAnsi" w:cstheme="minorHAnsi"/>
                <w:lang w:val="uk-UA"/>
              </w:rPr>
              <w:t xml:space="preserve">Не менше </w:t>
            </w:r>
            <w:r w:rsidR="00011F00">
              <w:rPr>
                <w:rFonts w:asciiTheme="minorHAnsi" w:hAnsiTheme="minorHAnsi" w:cstheme="minorHAnsi"/>
                <w:lang w:val="uk-UA"/>
              </w:rPr>
              <w:t>245</w:t>
            </w:r>
            <w:r>
              <w:rPr>
                <w:rFonts w:asciiTheme="minorHAnsi" w:hAnsiTheme="minorHAnsi" w:cstheme="minorHAnsi"/>
                <w:lang w:val="uk-UA"/>
              </w:rPr>
              <w:t>0 мм</w:t>
            </w:r>
          </w:p>
        </w:tc>
      </w:tr>
      <w:tr w:rsidR="00F14FA8" w:rsidRPr="006E3AFA" w14:paraId="35F8CAF5" w14:textId="77777777" w:rsidTr="008A17B2">
        <w:trPr>
          <w:trHeight w:val="274"/>
        </w:trPr>
        <w:tc>
          <w:tcPr>
            <w:tcW w:w="3349" w:type="dxa"/>
          </w:tcPr>
          <w:p w14:paraId="6C541EC0" w14:textId="7777777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Кліренс</w:t>
            </w:r>
          </w:p>
        </w:tc>
        <w:tc>
          <w:tcPr>
            <w:tcW w:w="5973" w:type="dxa"/>
          </w:tcPr>
          <w:p w14:paraId="722CA668" w14:textId="0DB59D79" w:rsidR="00F14FA8" w:rsidRPr="00011F00" w:rsidRDefault="00F14FA8" w:rsidP="00EB1134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011F00">
              <w:rPr>
                <w:rFonts w:asciiTheme="minorHAnsi" w:hAnsiTheme="minorHAnsi" w:cstheme="minorHAnsi"/>
                <w:lang w:val="uk-UA"/>
              </w:rPr>
              <w:t>Не нижче 1</w:t>
            </w:r>
            <w:r w:rsidR="00011F00" w:rsidRPr="00011F00">
              <w:rPr>
                <w:rFonts w:asciiTheme="minorHAnsi" w:hAnsiTheme="minorHAnsi" w:cstheme="minorHAnsi"/>
                <w:lang w:val="uk-UA"/>
              </w:rPr>
              <w:t>7</w:t>
            </w:r>
            <w:r w:rsidRPr="00011F00">
              <w:rPr>
                <w:rFonts w:asciiTheme="minorHAnsi" w:hAnsiTheme="minorHAnsi" w:cstheme="minorHAnsi"/>
                <w:lang w:val="ru-RU"/>
              </w:rPr>
              <w:t>0</w:t>
            </w:r>
            <w:r w:rsidRPr="00011F00">
              <w:rPr>
                <w:rFonts w:asciiTheme="minorHAnsi" w:hAnsiTheme="minorHAnsi" w:cstheme="minorHAnsi"/>
                <w:lang w:val="uk-UA"/>
              </w:rPr>
              <w:t xml:space="preserve"> мм</w:t>
            </w:r>
          </w:p>
        </w:tc>
      </w:tr>
      <w:tr w:rsidR="00F14FA8" w:rsidRPr="006E3AFA" w14:paraId="2F9055B1" w14:textId="77777777" w:rsidTr="008A17B2">
        <w:trPr>
          <w:trHeight w:val="259"/>
        </w:trPr>
        <w:tc>
          <w:tcPr>
            <w:tcW w:w="3349" w:type="dxa"/>
          </w:tcPr>
          <w:p w14:paraId="248EF77E" w14:textId="7777777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Кількість посадочних місць</w:t>
            </w:r>
          </w:p>
        </w:tc>
        <w:tc>
          <w:tcPr>
            <w:tcW w:w="5973" w:type="dxa"/>
          </w:tcPr>
          <w:p w14:paraId="1BB95220" w14:textId="379D5D48" w:rsidR="00F14FA8" w:rsidRPr="00011F00" w:rsidRDefault="00640EA3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011F00">
              <w:rPr>
                <w:rFonts w:asciiTheme="minorHAnsi" w:hAnsiTheme="minorHAnsi" w:cstheme="minorHAnsi"/>
                <w:lang w:val="uk-UA"/>
              </w:rPr>
              <w:t xml:space="preserve">Не менше </w:t>
            </w:r>
            <w:r w:rsidR="00B83B5E">
              <w:rPr>
                <w:rFonts w:asciiTheme="minorHAnsi" w:hAnsiTheme="minorHAnsi" w:cstheme="minorHAnsi"/>
                <w:lang w:val="uk-UA"/>
              </w:rPr>
              <w:t>6</w:t>
            </w:r>
          </w:p>
        </w:tc>
      </w:tr>
      <w:tr w:rsidR="00F14FA8" w:rsidRPr="00DF1952" w14:paraId="046F65E3" w14:textId="77777777" w:rsidTr="008A17B2">
        <w:trPr>
          <w:trHeight w:val="295"/>
        </w:trPr>
        <w:tc>
          <w:tcPr>
            <w:tcW w:w="3349" w:type="dxa"/>
          </w:tcPr>
          <w:p w14:paraId="7C56C8EA" w14:textId="4976E04A" w:rsidR="00F14FA8" w:rsidRPr="00640EA3" w:rsidRDefault="00011F00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>
              <w:rPr>
                <w:rFonts w:asciiTheme="minorHAnsi" w:hAnsiTheme="minorHAnsi" w:cstheme="minorHAnsi"/>
                <w:lang w:val="uk-UA"/>
              </w:rPr>
              <w:t xml:space="preserve">Максимальна </w:t>
            </w:r>
            <w:proofErr w:type="spellStart"/>
            <w:r>
              <w:rPr>
                <w:rFonts w:asciiTheme="minorHAnsi" w:hAnsiTheme="minorHAnsi" w:cstheme="minorHAnsi"/>
                <w:lang w:val="uk-UA"/>
              </w:rPr>
              <w:t>вантажопід’ємність</w:t>
            </w:r>
            <w:proofErr w:type="spellEnd"/>
          </w:p>
        </w:tc>
        <w:tc>
          <w:tcPr>
            <w:tcW w:w="5973" w:type="dxa"/>
          </w:tcPr>
          <w:p w14:paraId="2866A25C" w14:textId="2AF6B992" w:rsidR="00F14FA8" w:rsidRPr="00011F00" w:rsidRDefault="00F14FA8" w:rsidP="00EB1134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011F00">
              <w:rPr>
                <w:rFonts w:asciiTheme="minorHAnsi" w:hAnsiTheme="minorHAnsi" w:cstheme="minorHAnsi"/>
                <w:lang w:val="uk-UA"/>
              </w:rPr>
              <w:t xml:space="preserve">Не менше  </w:t>
            </w:r>
            <w:r w:rsidR="00011F00" w:rsidRPr="00011F00">
              <w:rPr>
                <w:rFonts w:asciiTheme="minorHAnsi" w:hAnsiTheme="minorHAnsi" w:cstheme="minorHAnsi"/>
                <w:lang w:val="uk-UA"/>
              </w:rPr>
              <w:t>100</w:t>
            </w:r>
            <w:r w:rsidRPr="00011F00">
              <w:rPr>
                <w:rFonts w:asciiTheme="minorHAnsi" w:hAnsiTheme="minorHAnsi" w:cstheme="minorHAnsi"/>
                <w:lang w:val="uk-UA"/>
              </w:rPr>
              <w:t>0кг.</w:t>
            </w:r>
          </w:p>
        </w:tc>
      </w:tr>
      <w:tr w:rsidR="00E173CB" w:rsidRPr="006E3AFA" w14:paraId="0E8AAD0D" w14:textId="77777777" w:rsidTr="008A17B2">
        <w:trPr>
          <w:trHeight w:val="259"/>
        </w:trPr>
        <w:tc>
          <w:tcPr>
            <w:tcW w:w="3349" w:type="dxa"/>
          </w:tcPr>
          <w:p w14:paraId="2C8AFA32" w14:textId="02302C11" w:rsidR="00E173CB" w:rsidRPr="00640EA3" w:rsidRDefault="00E173CB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>
              <w:rPr>
                <w:rFonts w:asciiTheme="minorHAnsi" w:hAnsiTheme="minorHAnsi" w:cstheme="minorHAnsi"/>
                <w:lang w:val="uk-UA"/>
              </w:rPr>
              <w:lastRenderedPageBreak/>
              <w:t>Ширина зсувної бокової двері</w:t>
            </w:r>
          </w:p>
        </w:tc>
        <w:tc>
          <w:tcPr>
            <w:tcW w:w="5973" w:type="dxa"/>
          </w:tcPr>
          <w:p w14:paraId="6AAD1EFD" w14:textId="00E45AA1" w:rsidR="00E173CB" w:rsidRDefault="00E173CB" w:rsidP="00D90BD2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>
              <w:rPr>
                <w:rFonts w:asciiTheme="minorHAnsi" w:hAnsiTheme="minorHAnsi" w:cstheme="minorHAnsi"/>
                <w:lang w:val="uk-UA"/>
              </w:rPr>
              <w:t>Не менше 1270 мм</w:t>
            </w:r>
          </w:p>
        </w:tc>
      </w:tr>
      <w:tr w:rsidR="00F14FA8" w:rsidRPr="006E3AFA" w14:paraId="636E46A5" w14:textId="77777777" w:rsidTr="008A17B2">
        <w:trPr>
          <w:trHeight w:val="259"/>
        </w:trPr>
        <w:tc>
          <w:tcPr>
            <w:tcW w:w="3349" w:type="dxa"/>
          </w:tcPr>
          <w:p w14:paraId="40A46D5D" w14:textId="7777777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Рік випуску</w:t>
            </w:r>
          </w:p>
        </w:tc>
        <w:tc>
          <w:tcPr>
            <w:tcW w:w="5973" w:type="dxa"/>
          </w:tcPr>
          <w:p w14:paraId="7F044F97" w14:textId="4BB8FB70" w:rsidR="00F14FA8" w:rsidRPr="00640EA3" w:rsidRDefault="00E516B0" w:rsidP="00D90BD2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>
              <w:rPr>
                <w:rFonts w:asciiTheme="minorHAnsi" w:hAnsiTheme="minorHAnsi" w:cstheme="minorHAnsi"/>
                <w:lang w:val="uk-UA"/>
              </w:rPr>
              <w:t>Не раніше 20</w:t>
            </w:r>
            <w:r w:rsidR="00D6363D">
              <w:rPr>
                <w:rFonts w:asciiTheme="minorHAnsi" w:hAnsiTheme="minorHAnsi" w:cstheme="minorHAnsi"/>
                <w:lang w:val="uk-UA"/>
              </w:rPr>
              <w:t>2</w:t>
            </w:r>
            <w:r w:rsidR="00011F00">
              <w:rPr>
                <w:rFonts w:asciiTheme="minorHAnsi" w:hAnsiTheme="minorHAnsi" w:cstheme="minorHAnsi"/>
                <w:lang w:val="uk-UA"/>
              </w:rPr>
              <w:t>3</w:t>
            </w:r>
          </w:p>
        </w:tc>
      </w:tr>
      <w:tr w:rsidR="00F14FA8" w:rsidRPr="00EC1981" w14:paraId="21454DB0" w14:textId="77777777" w:rsidTr="008A17B2">
        <w:trPr>
          <w:trHeight w:val="1633"/>
        </w:trPr>
        <w:tc>
          <w:tcPr>
            <w:tcW w:w="3349" w:type="dxa"/>
          </w:tcPr>
          <w:p w14:paraId="18990C46" w14:textId="7777777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Додаткові вимоги</w:t>
            </w:r>
          </w:p>
        </w:tc>
        <w:tc>
          <w:tcPr>
            <w:tcW w:w="5973" w:type="dxa"/>
          </w:tcPr>
          <w:p w14:paraId="702586CA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 w:rsidRPr="008A17B2">
              <w:rPr>
                <w:lang w:val="uk-UA"/>
              </w:rPr>
              <w:t>Паливний бак 80л</w:t>
            </w:r>
            <w:r>
              <w:rPr>
                <w:lang w:val="uk-UA"/>
              </w:rPr>
              <w:t>;</w:t>
            </w:r>
          </w:p>
          <w:p w14:paraId="20E2211D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 w:rsidRPr="008A17B2">
              <w:rPr>
                <w:lang w:val="uk-UA"/>
              </w:rPr>
              <w:t>Фільтр тонкої очистки пального з датчиком води;</w:t>
            </w:r>
          </w:p>
          <w:p w14:paraId="74801221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 w:rsidRPr="008A17B2">
              <w:rPr>
                <w:lang w:val="uk-UA"/>
              </w:rPr>
              <w:t>Фільтр салону</w:t>
            </w:r>
            <w:r>
              <w:rPr>
                <w:lang w:val="uk-UA"/>
              </w:rPr>
              <w:t>;</w:t>
            </w:r>
          </w:p>
          <w:p w14:paraId="392530B6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proofErr w:type="spellStart"/>
            <w:r w:rsidRPr="008A17B2">
              <w:rPr>
                <w:lang w:val="uk-UA"/>
              </w:rPr>
              <w:t>Гідропідсилювач</w:t>
            </w:r>
            <w:proofErr w:type="spellEnd"/>
            <w:r w:rsidRPr="008A17B2">
              <w:rPr>
                <w:lang w:val="uk-UA"/>
              </w:rPr>
              <w:t xml:space="preserve"> керм</w:t>
            </w:r>
            <w:r>
              <w:rPr>
                <w:lang w:val="uk-UA"/>
              </w:rPr>
              <w:t>а;</w:t>
            </w:r>
          </w:p>
          <w:p w14:paraId="6BB76CA6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 w:rsidRPr="008A17B2">
              <w:rPr>
                <w:lang w:val="uk-UA"/>
              </w:rPr>
              <w:t xml:space="preserve">Бортовий комп'ютер 3,5" </w:t>
            </w:r>
            <w:r>
              <w:t>TFT</w:t>
            </w:r>
            <w:r w:rsidRPr="008A17B2">
              <w:rPr>
                <w:lang w:val="uk-UA"/>
              </w:rPr>
              <w:t xml:space="preserve"> екран</w:t>
            </w:r>
            <w:r>
              <w:rPr>
                <w:lang w:val="uk-UA"/>
              </w:rPr>
              <w:t>;</w:t>
            </w:r>
          </w:p>
          <w:p w14:paraId="29D921D0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proofErr w:type="spellStart"/>
            <w:r>
              <w:rPr>
                <w:lang w:val="uk-UA"/>
              </w:rPr>
              <w:t>Е</w:t>
            </w:r>
            <w:r w:rsidRPr="008A17B2">
              <w:rPr>
                <w:lang w:val="uk-UA"/>
              </w:rPr>
              <w:t>лектросклопідіймачі</w:t>
            </w:r>
            <w:proofErr w:type="spellEnd"/>
            <w:r w:rsidRPr="008A17B2">
              <w:rPr>
                <w:lang w:val="uk-UA"/>
              </w:rPr>
              <w:t xml:space="preserve"> передніх дверей</w:t>
            </w:r>
            <w:r>
              <w:rPr>
                <w:lang w:val="uk-UA"/>
              </w:rPr>
              <w:t>;</w:t>
            </w:r>
          </w:p>
          <w:p w14:paraId="7B02205E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proofErr w:type="spellStart"/>
            <w:r w:rsidRPr="008A17B2">
              <w:rPr>
                <w:lang w:val="uk-UA"/>
              </w:rPr>
              <w:t>Електродзеркала</w:t>
            </w:r>
            <w:proofErr w:type="spellEnd"/>
            <w:r w:rsidRPr="008A17B2">
              <w:rPr>
                <w:lang w:val="uk-UA"/>
              </w:rPr>
              <w:t xml:space="preserve"> заднього огляду з обігрівом</w:t>
            </w:r>
            <w:r>
              <w:rPr>
                <w:lang w:val="uk-UA"/>
              </w:rPr>
              <w:t>;</w:t>
            </w:r>
          </w:p>
          <w:p w14:paraId="154E1552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>
              <w:rPr>
                <w:lang w:val="uk-UA"/>
              </w:rPr>
              <w:t>О</w:t>
            </w:r>
            <w:r w:rsidRPr="008A17B2">
              <w:rPr>
                <w:lang w:val="uk-UA"/>
              </w:rPr>
              <w:t>бігрів та вентиляція з рециркуляцією повітря</w:t>
            </w:r>
            <w:r>
              <w:rPr>
                <w:lang w:val="uk-UA"/>
              </w:rPr>
              <w:t>;</w:t>
            </w:r>
          </w:p>
          <w:p w14:paraId="0D261DDD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 w:rsidRPr="008A17B2">
              <w:rPr>
                <w:lang w:val="uk-UA"/>
              </w:rPr>
              <w:t xml:space="preserve">Задні </w:t>
            </w:r>
            <w:proofErr w:type="spellStart"/>
            <w:r w:rsidRPr="008A17B2">
              <w:rPr>
                <w:lang w:val="uk-UA"/>
              </w:rPr>
              <w:t>розпашні</w:t>
            </w:r>
            <w:proofErr w:type="spellEnd"/>
            <w:r w:rsidRPr="008A17B2">
              <w:rPr>
                <w:lang w:val="uk-UA"/>
              </w:rPr>
              <w:t xml:space="preserve"> незасклені двері, що відкриваються на 180°</w:t>
            </w:r>
            <w:r>
              <w:rPr>
                <w:lang w:val="uk-UA"/>
              </w:rPr>
              <w:t>;</w:t>
            </w:r>
          </w:p>
          <w:p w14:paraId="3233AE5A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>
              <w:rPr>
                <w:lang w:val="uk-UA"/>
              </w:rPr>
              <w:t xml:space="preserve">Скляні </w:t>
            </w:r>
            <w:r w:rsidRPr="008A17B2">
              <w:rPr>
                <w:lang w:val="uk-UA"/>
              </w:rPr>
              <w:t>вік</w:t>
            </w:r>
            <w:r>
              <w:rPr>
                <w:lang w:val="uk-UA"/>
              </w:rPr>
              <w:t>на</w:t>
            </w:r>
            <w:r w:rsidRPr="008A17B2">
              <w:rPr>
                <w:lang w:val="uk-UA"/>
              </w:rPr>
              <w:t xml:space="preserve"> по периметру салону та задніх дверях, квартирки у двох вікнах; </w:t>
            </w:r>
          </w:p>
          <w:p w14:paraId="55CA7013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proofErr w:type="spellStart"/>
            <w:r w:rsidRPr="008A17B2">
              <w:rPr>
                <w:lang w:val="uk-UA"/>
              </w:rPr>
              <w:t>Теплошумоізоляція</w:t>
            </w:r>
            <w:proofErr w:type="spellEnd"/>
            <w:r w:rsidRPr="008A17B2">
              <w:rPr>
                <w:lang w:val="uk-UA"/>
              </w:rPr>
              <w:t xml:space="preserve"> пасажирського салону; </w:t>
            </w:r>
          </w:p>
          <w:p w14:paraId="592D76BC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 w:rsidRPr="008A17B2">
              <w:rPr>
                <w:lang w:val="uk-UA"/>
              </w:rPr>
              <w:t>Встановлення підніжки з електроприводом біля бокових дверей;</w:t>
            </w:r>
          </w:p>
          <w:p w14:paraId="25A85158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>
              <w:rPr>
                <w:lang w:val="uk-UA"/>
              </w:rPr>
              <w:t>А</w:t>
            </w:r>
            <w:r w:rsidRPr="008A17B2">
              <w:rPr>
                <w:lang w:val="uk-UA"/>
              </w:rPr>
              <w:t>втономн</w:t>
            </w:r>
            <w:r>
              <w:rPr>
                <w:lang w:val="uk-UA"/>
              </w:rPr>
              <w:t>ий</w:t>
            </w:r>
            <w:r w:rsidRPr="008A17B2">
              <w:rPr>
                <w:lang w:val="uk-UA"/>
              </w:rPr>
              <w:t xml:space="preserve"> обігрівача салону 5 кВт; </w:t>
            </w:r>
          </w:p>
          <w:p w14:paraId="6993A28D" w14:textId="60A318C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>
              <w:rPr>
                <w:lang w:val="uk-UA"/>
              </w:rPr>
              <w:t xml:space="preserve">Три </w:t>
            </w:r>
            <w:r w:rsidRPr="008A17B2">
              <w:rPr>
                <w:lang w:val="uk-UA"/>
              </w:rPr>
              <w:t>сертифікованих кріс</w:t>
            </w:r>
            <w:r>
              <w:rPr>
                <w:lang w:val="uk-UA"/>
              </w:rPr>
              <w:t>ла</w:t>
            </w:r>
            <w:r w:rsidRPr="008A17B2">
              <w:rPr>
                <w:lang w:val="uk-UA"/>
              </w:rPr>
              <w:t xml:space="preserve"> друго</w:t>
            </w:r>
            <w:r>
              <w:rPr>
                <w:lang w:val="uk-UA"/>
              </w:rPr>
              <w:t>го</w:t>
            </w:r>
            <w:r w:rsidRPr="008A17B2">
              <w:rPr>
                <w:lang w:val="uk-UA"/>
              </w:rPr>
              <w:t xml:space="preserve"> ряду з </w:t>
            </w:r>
            <w:proofErr w:type="spellStart"/>
            <w:r w:rsidRPr="008A17B2">
              <w:rPr>
                <w:lang w:val="uk-UA"/>
              </w:rPr>
              <w:t>триточковими</w:t>
            </w:r>
            <w:proofErr w:type="spellEnd"/>
            <w:r w:rsidRPr="008A17B2">
              <w:rPr>
                <w:lang w:val="uk-UA"/>
              </w:rPr>
              <w:t xml:space="preserve"> ременями безпеки, регулюванням кута нахилу спинки, підлокітниками, складними столиками;</w:t>
            </w:r>
          </w:p>
          <w:p w14:paraId="70AA9F8E" w14:textId="09FA847D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>
              <w:rPr>
                <w:lang w:val="uk-UA"/>
              </w:rPr>
              <w:t>Два</w:t>
            </w:r>
            <w:r w:rsidRPr="008A17B2">
              <w:rPr>
                <w:lang w:val="uk-UA"/>
              </w:rPr>
              <w:t xml:space="preserve"> сертифікованих кріс</w:t>
            </w:r>
            <w:r>
              <w:rPr>
                <w:lang w:val="uk-UA"/>
              </w:rPr>
              <w:t>ла</w:t>
            </w:r>
            <w:r w:rsidRPr="008A17B2">
              <w:rPr>
                <w:lang w:val="uk-UA"/>
              </w:rPr>
              <w:t xml:space="preserve"> третього ряду з </w:t>
            </w:r>
            <w:proofErr w:type="spellStart"/>
            <w:r w:rsidRPr="008A17B2">
              <w:rPr>
                <w:lang w:val="uk-UA"/>
              </w:rPr>
              <w:t>триточковими</w:t>
            </w:r>
            <w:proofErr w:type="spellEnd"/>
            <w:r w:rsidRPr="008A17B2">
              <w:rPr>
                <w:lang w:val="uk-UA"/>
              </w:rPr>
              <w:t xml:space="preserve"> ременями безпеки, регулюванням кута нахилу спинки, підлокітниками; </w:t>
            </w:r>
          </w:p>
          <w:p w14:paraId="3DF7756A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 w:rsidRPr="008A17B2">
              <w:rPr>
                <w:lang w:val="uk-UA"/>
              </w:rPr>
              <w:t xml:space="preserve"> </w:t>
            </w:r>
            <w:r>
              <w:rPr>
                <w:lang w:val="uk-UA"/>
              </w:rPr>
              <w:t xml:space="preserve">Підйомник </w:t>
            </w:r>
            <w:r w:rsidRPr="008A17B2">
              <w:rPr>
                <w:lang w:val="uk-UA"/>
              </w:rPr>
              <w:t>для завантаження/розвантаження інвалідних візків;</w:t>
            </w:r>
          </w:p>
          <w:p w14:paraId="30735DF8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>
              <w:rPr>
                <w:lang w:val="ru-RU"/>
              </w:rPr>
              <w:t xml:space="preserve">Площадка </w:t>
            </w:r>
            <w:r w:rsidRPr="008A17B2">
              <w:rPr>
                <w:lang w:val="uk-UA"/>
              </w:rPr>
              <w:t>для інвалідного візка з кріпленням;</w:t>
            </w:r>
          </w:p>
          <w:p w14:paraId="6FE6D9ED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>
              <w:rPr>
                <w:lang w:val="uk-UA"/>
              </w:rPr>
              <w:t xml:space="preserve">Наявність </w:t>
            </w:r>
            <w:r w:rsidRPr="008A17B2">
              <w:rPr>
                <w:lang w:val="uk-UA"/>
              </w:rPr>
              <w:t xml:space="preserve">поручня вздовж пасажирського салону, біля бокової двері; </w:t>
            </w:r>
          </w:p>
          <w:p w14:paraId="2B24BC83" w14:textId="77777777" w:rsidR="008A17B2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 w:rsidRPr="008A17B2">
              <w:rPr>
                <w:lang w:val="uk-UA"/>
              </w:rPr>
              <w:t xml:space="preserve">Встановлення </w:t>
            </w:r>
            <w:proofErr w:type="spellStart"/>
            <w:r w:rsidRPr="008A17B2">
              <w:rPr>
                <w:lang w:val="uk-UA"/>
              </w:rPr>
              <w:t>вентиляційно</w:t>
            </w:r>
            <w:proofErr w:type="spellEnd"/>
            <w:r w:rsidRPr="008A17B2">
              <w:rPr>
                <w:lang w:val="uk-UA"/>
              </w:rPr>
              <w:t>-евакуаційного люку.</w:t>
            </w:r>
          </w:p>
          <w:p w14:paraId="19B27B87" w14:textId="77777777" w:rsidR="00596141" w:rsidRPr="00596141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 w:rsidRPr="008A17B2">
              <w:rPr>
                <w:lang w:val="uk-UA"/>
              </w:rPr>
              <w:t xml:space="preserve">Встановлення на лівому та правому боці малюнка особи з інвалідністю. </w:t>
            </w:r>
          </w:p>
          <w:p w14:paraId="2B0072C8" w14:textId="77777777" w:rsidR="00596141" w:rsidRPr="00596141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proofErr w:type="spellStart"/>
            <w:r w:rsidRPr="008A17B2">
              <w:rPr>
                <w:lang w:val="ru-RU"/>
              </w:rPr>
              <w:t>Спереду</w:t>
            </w:r>
            <w:proofErr w:type="spellEnd"/>
            <w:r w:rsidRPr="008A17B2">
              <w:rPr>
                <w:lang w:val="ru-RU"/>
              </w:rPr>
              <w:t xml:space="preserve"> та з заду </w:t>
            </w:r>
            <w:proofErr w:type="spellStart"/>
            <w:r w:rsidRPr="008A17B2">
              <w:rPr>
                <w:lang w:val="ru-RU"/>
              </w:rPr>
              <w:t>встановлення</w:t>
            </w:r>
            <w:proofErr w:type="spellEnd"/>
            <w:r w:rsidRPr="008A17B2">
              <w:rPr>
                <w:lang w:val="ru-RU"/>
              </w:rPr>
              <w:t xml:space="preserve"> </w:t>
            </w:r>
            <w:proofErr w:type="spellStart"/>
            <w:r w:rsidRPr="008A17B2">
              <w:rPr>
                <w:lang w:val="ru-RU"/>
              </w:rPr>
              <w:t>розпізнавальних</w:t>
            </w:r>
            <w:proofErr w:type="spellEnd"/>
            <w:r w:rsidRPr="008A17B2">
              <w:rPr>
                <w:lang w:val="ru-RU"/>
              </w:rPr>
              <w:t xml:space="preserve"> </w:t>
            </w:r>
            <w:proofErr w:type="spellStart"/>
            <w:r w:rsidRPr="008A17B2">
              <w:rPr>
                <w:lang w:val="ru-RU"/>
              </w:rPr>
              <w:t>знаків</w:t>
            </w:r>
            <w:proofErr w:type="spellEnd"/>
            <w:r w:rsidRPr="008A17B2">
              <w:rPr>
                <w:lang w:val="ru-RU"/>
              </w:rPr>
              <w:t xml:space="preserve"> «особи з </w:t>
            </w:r>
            <w:proofErr w:type="spellStart"/>
            <w:r w:rsidRPr="008A17B2">
              <w:rPr>
                <w:lang w:val="ru-RU"/>
              </w:rPr>
              <w:t>інвалідністю</w:t>
            </w:r>
            <w:proofErr w:type="spellEnd"/>
            <w:r w:rsidRPr="008A17B2">
              <w:rPr>
                <w:lang w:val="ru-RU"/>
              </w:rPr>
              <w:t>» та «</w:t>
            </w:r>
            <w:proofErr w:type="spellStart"/>
            <w:r w:rsidRPr="008A17B2">
              <w:rPr>
                <w:lang w:val="ru-RU"/>
              </w:rPr>
              <w:t>обмеження</w:t>
            </w:r>
            <w:proofErr w:type="spellEnd"/>
            <w:r w:rsidRPr="008A17B2">
              <w:rPr>
                <w:lang w:val="ru-RU"/>
              </w:rPr>
              <w:t xml:space="preserve"> </w:t>
            </w:r>
            <w:proofErr w:type="spellStart"/>
            <w:r w:rsidRPr="008A17B2">
              <w:rPr>
                <w:lang w:val="ru-RU"/>
              </w:rPr>
              <w:t>максимальної</w:t>
            </w:r>
            <w:proofErr w:type="spellEnd"/>
            <w:r w:rsidRPr="008A17B2">
              <w:rPr>
                <w:lang w:val="ru-RU"/>
              </w:rPr>
              <w:t xml:space="preserve"> </w:t>
            </w:r>
            <w:proofErr w:type="spellStart"/>
            <w:r w:rsidRPr="008A17B2">
              <w:rPr>
                <w:lang w:val="ru-RU"/>
              </w:rPr>
              <w:t>швидкості</w:t>
            </w:r>
            <w:proofErr w:type="spellEnd"/>
            <w:r w:rsidRPr="008A17B2">
              <w:rPr>
                <w:lang w:val="ru-RU"/>
              </w:rPr>
              <w:t xml:space="preserve"> 70 км/год». </w:t>
            </w:r>
          </w:p>
          <w:p w14:paraId="42789539" w14:textId="0B620E28" w:rsidR="00CC06B0" w:rsidRPr="008A17B2" w:rsidRDefault="008A17B2" w:rsidP="008A17B2">
            <w:pPr>
              <w:pStyle w:val="ae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proofErr w:type="spellStart"/>
            <w:r w:rsidRPr="00596141">
              <w:rPr>
                <w:lang w:val="ru-RU"/>
              </w:rPr>
              <w:t>Сертифікація</w:t>
            </w:r>
            <w:proofErr w:type="spellEnd"/>
            <w:r w:rsidRPr="00596141">
              <w:rPr>
                <w:lang w:val="ru-RU"/>
              </w:rPr>
              <w:t xml:space="preserve"> </w:t>
            </w:r>
            <w:proofErr w:type="spellStart"/>
            <w:r w:rsidRPr="00596141">
              <w:rPr>
                <w:lang w:val="ru-RU"/>
              </w:rPr>
              <w:t>автомобіля</w:t>
            </w:r>
            <w:proofErr w:type="spellEnd"/>
            <w:r w:rsidRPr="00596141">
              <w:rPr>
                <w:lang w:val="ru-RU"/>
              </w:rPr>
              <w:t xml:space="preserve">, </w:t>
            </w:r>
            <w:proofErr w:type="spellStart"/>
            <w:r w:rsidRPr="00596141">
              <w:rPr>
                <w:lang w:val="ru-RU"/>
              </w:rPr>
              <w:t>підготовка</w:t>
            </w:r>
            <w:proofErr w:type="spellEnd"/>
            <w:r w:rsidRPr="00596141">
              <w:rPr>
                <w:lang w:val="ru-RU"/>
              </w:rPr>
              <w:t xml:space="preserve"> </w:t>
            </w:r>
            <w:proofErr w:type="spellStart"/>
            <w:r w:rsidRPr="00596141">
              <w:rPr>
                <w:lang w:val="ru-RU"/>
              </w:rPr>
              <w:t>повного</w:t>
            </w:r>
            <w:proofErr w:type="spellEnd"/>
            <w:r w:rsidRPr="00596141">
              <w:rPr>
                <w:lang w:val="ru-RU"/>
              </w:rPr>
              <w:t xml:space="preserve"> пакету </w:t>
            </w:r>
            <w:proofErr w:type="spellStart"/>
            <w:r w:rsidRPr="00596141">
              <w:rPr>
                <w:lang w:val="ru-RU"/>
              </w:rPr>
              <w:t>документів</w:t>
            </w:r>
            <w:proofErr w:type="spellEnd"/>
            <w:r w:rsidRPr="00596141">
              <w:rPr>
                <w:lang w:val="ru-RU"/>
              </w:rPr>
              <w:t>.</w:t>
            </w:r>
            <w:r w:rsidRPr="00596141">
              <w:rPr>
                <w:lang w:val="ru-RU"/>
              </w:rPr>
              <w:br/>
            </w:r>
          </w:p>
          <w:p w14:paraId="10EAF853" w14:textId="2D3F55B4" w:rsidR="004A4511" w:rsidRPr="00BE19D3" w:rsidRDefault="004A4511" w:rsidP="004A4511">
            <w:pPr>
              <w:spacing w:after="0" w:line="240" w:lineRule="auto"/>
              <w:jc w:val="both"/>
              <w:rPr>
                <w:sz w:val="20"/>
                <w:szCs w:val="20"/>
                <w:lang w:val="ru-RU"/>
              </w:rPr>
            </w:pPr>
          </w:p>
        </w:tc>
      </w:tr>
    </w:tbl>
    <w:p w14:paraId="7AC221FD" w14:textId="77777777" w:rsidR="00032B77" w:rsidRPr="006E3AFA" w:rsidRDefault="00F9708F" w:rsidP="001C3C6B">
      <w:pPr>
        <w:spacing w:after="0" w:line="240" w:lineRule="auto"/>
        <w:ind w:left="426"/>
        <w:jc w:val="both"/>
        <w:rPr>
          <w:rFonts w:cs="Calibri"/>
          <w:b/>
          <w:lang w:val="uk-UA"/>
        </w:rPr>
      </w:pPr>
      <w:r>
        <w:rPr>
          <w:rFonts w:cs="Calibri"/>
          <w:b/>
          <w:lang w:val="uk-UA"/>
        </w:rPr>
        <w:t>4</w:t>
      </w:r>
      <w:r w:rsidR="00032B77" w:rsidRPr="006E3AFA">
        <w:rPr>
          <w:rFonts w:cs="Calibri"/>
          <w:b/>
          <w:lang w:val="uk-UA"/>
        </w:rPr>
        <w:t xml:space="preserve">. </w:t>
      </w:r>
      <w:r w:rsidR="00032B77" w:rsidRPr="006E3AFA">
        <w:rPr>
          <w:rFonts w:cs="Calibri"/>
          <w:b/>
          <w:lang w:val="uk-UA"/>
        </w:rPr>
        <w:tab/>
      </w:r>
      <w:r w:rsidR="001C3C6B">
        <w:rPr>
          <w:rFonts w:cs="Calibri"/>
          <w:b/>
          <w:lang w:val="uk-UA"/>
        </w:rPr>
        <w:t xml:space="preserve">ВИМОГИ ЩОДО </w:t>
      </w:r>
      <w:r w:rsidR="00032B77" w:rsidRPr="006E3AFA">
        <w:rPr>
          <w:rFonts w:cs="Calibri"/>
          <w:b/>
          <w:lang w:val="uk-UA"/>
        </w:rPr>
        <w:t>СТРОК</w:t>
      </w:r>
      <w:r w:rsidR="001C3C6B">
        <w:rPr>
          <w:rFonts w:cs="Calibri"/>
          <w:b/>
          <w:lang w:val="uk-UA"/>
        </w:rPr>
        <w:t>У</w:t>
      </w:r>
      <w:r w:rsidR="00032B77" w:rsidRPr="006E3AFA">
        <w:rPr>
          <w:rFonts w:cs="Calibri"/>
          <w:b/>
          <w:lang w:val="uk-UA"/>
        </w:rPr>
        <w:t xml:space="preserve"> </w:t>
      </w:r>
      <w:r w:rsidR="001C3C6B">
        <w:rPr>
          <w:rFonts w:cs="Calibri"/>
          <w:b/>
          <w:lang w:val="uk-UA"/>
        </w:rPr>
        <w:t>ПОСТАВКИ</w:t>
      </w:r>
    </w:p>
    <w:p w14:paraId="049EEAF0" w14:textId="77777777" w:rsidR="001C3C6B" w:rsidRDefault="001C3C6B" w:rsidP="001C3C6B">
      <w:pPr>
        <w:spacing w:after="0" w:line="240" w:lineRule="auto"/>
        <w:jc w:val="both"/>
        <w:rPr>
          <w:rFonts w:cs="Calibri"/>
          <w:lang w:val="uk-UA"/>
        </w:rPr>
      </w:pPr>
    </w:p>
    <w:p w14:paraId="5FA7AEC2" w14:textId="0E2BB9FB" w:rsidR="007C3215" w:rsidRDefault="001C3C6B" w:rsidP="001C3C6B">
      <w:pPr>
        <w:spacing w:after="0" w:line="240" w:lineRule="auto"/>
        <w:jc w:val="both"/>
        <w:rPr>
          <w:rFonts w:cs="Calibri"/>
          <w:lang w:val="uk-UA"/>
        </w:rPr>
      </w:pPr>
      <w:r>
        <w:rPr>
          <w:rFonts w:cs="Calibri"/>
          <w:lang w:val="uk-UA"/>
        </w:rPr>
        <w:t xml:space="preserve">Постачальник зобов’язаний здійснити поставку автомобілів, що відповідають вищенаведеним технічним характеристикам </w:t>
      </w:r>
      <w:r w:rsidR="0089791A" w:rsidRPr="0089791A">
        <w:rPr>
          <w:rFonts w:cs="Calibri"/>
          <w:b/>
          <w:lang w:val="uk-UA"/>
        </w:rPr>
        <w:t xml:space="preserve">до </w:t>
      </w:r>
      <w:r w:rsidR="009863B9">
        <w:rPr>
          <w:rFonts w:cs="Calibri"/>
          <w:b/>
          <w:lang w:val="uk-UA"/>
        </w:rPr>
        <w:t>31 січня</w:t>
      </w:r>
      <w:r w:rsidR="00F5058D">
        <w:rPr>
          <w:rFonts w:cs="Calibri"/>
          <w:b/>
          <w:lang w:val="uk-UA"/>
        </w:rPr>
        <w:t xml:space="preserve"> 202</w:t>
      </w:r>
      <w:r w:rsidR="002E0279">
        <w:rPr>
          <w:rFonts w:cs="Calibri"/>
          <w:b/>
          <w:lang w:val="ru-UA"/>
        </w:rPr>
        <w:t>4</w:t>
      </w:r>
      <w:r w:rsidR="0089791A" w:rsidRPr="0089791A">
        <w:rPr>
          <w:rFonts w:cs="Calibri"/>
          <w:b/>
          <w:lang w:val="uk-UA"/>
        </w:rPr>
        <w:t xml:space="preserve"> року</w:t>
      </w:r>
      <w:r w:rsidR="0089791A">
        <w:rPr>
          <w:rFonts w:cs="Calibri"/>
          <w:lang w:val="uk-UA"/>
        </w:rPr>
        <w:t>.</w:t>
      </w:r>
    </w:p>
    <w:p w14:paraId="3EE843CF" w14:textId="77777777" w:rsidR="001C3C6B" w:rsidRPr="000079B4" w:rsidRDefault="001C3C6B" w:rsidP="001C3C6B">
      <w:pPr>
        <w:spacing w:after="0" w:line="240" w:lineRule="auto"/>
        <w:jc w:val="both"/>
        <w:rPr>
          <w:rFonts w:cs="Calibri"/>
          <w:b/>
          <w:lang w:val="uk-UA"/>
        </w:rPr>
      </w:pPr>
      <w:r w:rsidRPr="001C3C6B">
        <w:rPr>
          <w:rFonts w:cs="Calibri"/>
          <w:b/>
          <w:lang w:val="uk-UA"/>
        </w:rPr>
        <w:t xml:space="preserve">Звертаємо Вашу увагу, що неможливість виконання вимоги щодо строку поставки тягне за собою </w:t>
      </w:r>
      <w:r w:rsidR="00684219">
        <w:rPr>
          <w:rFonts w:cs="Calibri"/>
          <w:b/>
          <w:lang w:val="uk-UA"/>
        </w:rPr>
        <w:t>дискваліфікацію Постачальника</w:t>
      </w:r>
      <w:r w:rsidRPr="001C3C6B">
        <w:rPr>
          <w:rFonts w:cs="Calibri"/>
          <w:b/>
          <w:lang w:val="uk-UA"/>
        </w:rPr>
        <w:t xml:space="preserve">. </w:t>
      </w:r>
    </w:p>
    <w:sectPr w:rsidR="001C3C6B" w:rsidRPr="000079B4" w:rsidSect="00B11DBE">
      <w:headerReference w:type="default" r:id="rId8"/>
      <w:pgSz w:w="12240" w:h="15840"/>
      <w:pgMar w:top="851" w:right="1440" w:bottom="1440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B1C18" w14:textId="77777777" w:rsidR="00743D23" w:rsidRDefault="00743D23" w:rsidP="000D21C5">
      <w:pPr>
        <w:spacing w:after="0" w:line="240" w:lineRule="auto"/>
      </w:pPr>
      <w:r>
        <w:separator/>
      </w:r>
    </w:p>
  </w:endnote>
  <w:endnote w:type="continuationSeparator" w:id="0">
    <w:p w14:paraId="1B83FB9C" w14:textId="77777777" w:rsidR="00743D23" w:rsidRDefault="00743D23" w:rsidP="000D2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DFont+F1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56107" w14:textId="77777777" w:rsidR="00743D23" w:rsidRDefault="00743D23" w:rsidP="000D21C5">
      <w:pPr>
        <w:spacing w:after="0" w:line="240" w:lineRule="auto"/>
      </w:pPr>
      <w:r>
        <w:separator/>
      </w:r>
    </w:p>
  </w:footnote>
  <w:footnote w:type="continuationSeparator" w:id="0">
    <w:p w14:paraId="024962C1" w14:textId="77777777" w:rsidR="00743D23" w:rsidRDefault="00743D23" w:rsidP="000D2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f0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17732" w14:paraId="6107BBC8" w14:textId="77777777" w:rsidTr="00717732">
      <w:tc>
        <w:tcPr>
          <w:tcW w:w="4675" w:type="dxa"/>
          <w:vAlign w:val="center"/>
        </w:tcPr>
        <w:p w14:paraId="192886F1" w14:textId="723E8A54" w:rsidR="006268BC" w:rsidRPr="006268BC" w:rsidRDefault="005768CF" w:rsidP="00044C37">
          <w:pPr>
            <w:spacing w:after="0"/>
            <w:rPr>
              <w:rFonts w:cs="Calibri"/>
              <w:b/>
              <w:lang w:val="ru-RU"/>
            </w:rPr>
          </w:pPr>
          <w:r w:rsidRPr="00413B1A">
            <w:rPr>
              <w:rFonts w:cs="Calibri"/>
              <w:b/>
            </w:rPr>
            <w:t>ITB</w:t>
          </w:r>
          <w:r w:rsidR="00717732" w:rsidRPr="00413B1A">
            <w:rPr>
              <w:rFonts w:cs="Calibri"/>
              <w:b/>
            </w:rPr>
            <w:t xml:space="preserve"> </w:t>
          </w:r>
          <w:r w:rsidR="00044C37">
            <w:rPr>
              <w:rFonts w:cs="Calibri"/>
              <w:b/>
              <w:lang w:val="ru-RU"/>
            </w:rPr>
            <w:t>О-0</w:t>
          </w:r>
          <w:r w:rsidR="001A53B9">
            <w:rPr>
              <w:rFonts w:cs="Calibri"/>
              <w:b/>
              <w:lang w:val="ru-RU"/>
            </w:rPr>
            <w:t>4-2023</w:t>
          </w:r>
        </w:p>
      </w:tc>
      <w:tc>
        <w:tcPr>
          <w:tcW w:w="4675" w:type="dxa"/>
        </w:tcPr>
        <w:p w14:paraId="42CD822C" w14:textId="77777777" w:rsidR="00717732" w:rsidRDefault="00717732" w:rsidP="00717732">
          <w:pPr>
            <w:pStyle w:val="aa"/>
          </w:pPr>
        </w:p>
      </w:tc>
    </w:tr>
  </w:tbl>
  <w:p w14:paraId="00BBD3C8" w14:textId="77777777" w:rsidR="000D21C5" w:rsidRDefault="00717732" w:rsidP="00717732">
    <w:pPr>
      <w:pStyle w:val="aa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1D6CB806" wp14:editId="6EDC72B4">
          <wp:simplePos x="0" y="0"/>
          <wp:positionH relativeFrom="margin">
            <wp:posOffset>3900170</wp:posOffset>
          </wp:positionH>
          <wp:positionV relativeFrom="paragraph">
            <wp:posOffset>-56197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65A36"/>
    <w:multiLevelType w:val="hybridMultilevel"/>
    <w:tmpl w:val="56C2E42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33A35"/>
    <w:multiLevelType w:val="hybridMultilevel"/>
    <w:tmpl w:val="66CC33F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C20FA"/>
    <w:multiLevelType w:val="hybridMultilevel"/>
    <w:tmpl w:val="BE6CAB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2625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B8F14F3"/>
    <w:multiLevelType w:val="hybridMultilevel"/>
    <w:tmpl w:val="B9C2C5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C02D2"/>
    <w:multiLevelType w:val="hybridMultilevel"/>
    <w:tmpl w:val="CC08F92C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9D41EE"/>
    <w:multiLevelType w:val="hybridMultilevel"/>
    <w:tmpl w:val="046E3328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73C36"/>
    <w:multiLevelType w:val="hybridMultilevel"/>
    <w:tmpl w:val="5DE8154C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6697753"/>
    <w:multiLevelType w:val="hybridMultilevel"/>
    <w:tmpl w:val="331C37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D3906"/>
    <w:multiLevelType w:val="hybridMultilevel"/>
    <w:tmpl w:val="79402F54"/>
    <w:lvl w:ilvl="0" w:tplc="1B76E8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5C4E2C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012419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4EDC3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91C8AC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C7254F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6CCD4B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3DA903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2EE56A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5B54BF7"/>
    <w:multiLevelType w:val="hybridMultilevel"/>
    <w:tmpl w:val="09EA943A"/>
    <w:lvl w:ilvl="0" w:tplc="DF1A9D9C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16EA8F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22A0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5039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E8EF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22AB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64C4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7468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1C69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444EE"/>
    <w:multiLevelType w:val="hybridMultilevel"/>
    <w:tmpl w:val="49A25F4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626199"/>
    <w:multiLevelType w:val="hybridMultilevel"/>
    <w:tmpl w:val="CEB0D0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A635C9"/>
    <w:multiLevelType w:val="hybridMultilevel"/>
    <w:tmpl w:val="28E2CE08"/>
    <w:lvl w:ilvl="0" w:tplc="3AC4BE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09C745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A0C8B9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A6A3E9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BEE78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1E915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330879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D3E56E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4D0B7E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6841D37"/>
    <w:multiLevelType w:val="hybridMultilevel"/>
    <w:tmpl w:val="1902E96E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C31510"/>
    <w:multiLevelType w:val="hybridMultilevel"/>
    <w:tmpl w:val="7AA0BC68"/>
    <w:lvl w:ilvl="0" w:tplc="B56A447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A6E7D"/>
    <w:multiLevelType w:val="hybridMultilevel"/>
    <w:tmpl w:val="FF4EE256"/>
    <w:lvl w:ilvl="0" w:tplc="CEE26FF8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361895"/>
    <w:multiLevelType w:val="hybridMultilevel"/>
    <w:tmpl w:val="9288E0E4"/>
    <w:lvl w:ilvl="0" w:tplc="B56A447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7610D4"/>
    <w:multiLevelType w:val="hybridMultilevel"/>
    <w:tmpl w:val="7B68C214"/>
    <w:lvl w:ilvl="0" w:tplc="31E8F9D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0007B59"/>
    <w:multiLevelType w:val="hybridMultilevel"/>
    <w:tmpl w:val="7D3CE414"/>
    <w:lvl w:ilvl="0" w:tplc="231C542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34BA4"/>
    <w:multiLevelType w:val="hybridMultilevel"/>
    <w:tmpl w:val="17C8A9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3B3926"/>
    <w:multiLevelType w:val="hybridMultilevel"/>
    <w:tmpl w:val="65E09A1E"/>
    <w:lvl w:ilvl="0" w:tplc="8AB0062A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C276E3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8A4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B214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D2A8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5E40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046A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9A63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E006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1F2D60"/>
    <w:multiLevelType w:val="hybridMultilevel"/>
    <w:tmpl w:val="DA7AF2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2304F"/>
    <w:multiLevelType w:val="hybridMultilevel"/>
    <w:tmpl w:val="3F3A0E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766349"/>
    <w:multiLevelType w:val="hybridMultilevel"/>
    <w:tmpl w:val="4948CE8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CA0502"/>
    <w:multiLevelType w:val="hybridMultilevel"/>
    <w:tmpl w:val="8F1A59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AC5056"/>
    <w:multiLevelType w:val="hybridMultilevel"/>
    <w:tmpl w:val="723608CE"/>
    <w:lvl w:ilvl="0" w:tplc="AA58A1D0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59AA4A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4645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82CC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E21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ACF1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22DD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4047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A28E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2371D9"/>
    <w:multiLevelType w:val="hybridMultilevel"/>
    <w:tmpl w:val="9410AA2E"/>
    <w:lvl w:ilvl="0" w:tplc="0419000B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59555048"/>
    <w:multiLevelType w:val="multilevel"/>
    <w:tmpl w:val="A52ABB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59C63E78"/>
    <w:multiLevelType w:val="hybridMultilevel"/>
    <w:tmpl w:val="8FA2BB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C4BFB"/>
    <w:multiLevelType w:val="hybridMultilevel"/>
    <w:tmpl w:val="6570FEE8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0B43792"/>
    <w:multiLevelType w:val="hybridMultilevel"/>
    <w:tmpl w:val="356279A2"/>
    <w:lvl w:ilvl="0" w:tplc="C13241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4CD1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AA08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C43F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82CD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DC44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B2C6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AE4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88E2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9B797F"/>
    <w:multiLevelType w:val="hybridMultilevel"/>
    <w:tmpl w:val="512A0ECC"/>
    <w:lvl w:ilvl="0" w:tplc="B04E45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7102EA74" w:tentative="1">
      <w:start w:val="1"/>
      <w:numFmt w:val="lowerLetter"/>
      <w:lvlText w:val="%2."/>
      <w:lvlJc w:val="left"/>
      <w:pPr>
        <w:ind w:left="1800" w:hanging="360"/>
      </w:pPr>
    </w:lvl>
    <w:lvl w:ilvl="2" w:tplc="1AD813F0" w:tentative="1">
      <w:start w:val="1"/>
      <w:numFmt w:val="lowerRoman"/>
      <w:lvlText w:val="%3."/>
      <w:lvlJc w:val="right"/>
      <w:pPr>
        <w:ind w:left="2520" w:hanging="180"/>
      </w:pPr>
    </w:lvl>
    <w:lvl w:ilvl="3" w:tplc="2D84733C" w:tentative="1">
      <w:start w:val="1"/>
      <w:numFmt w:val="decimal"/>
      <w:lvlText w:val="%4."/>
      <w:lvlJc w:val="left"/>
      <w:pPr>
        <w:ind w:left="3240" w:hanging="360"/>
      </w:pPr>
    </w:lvl>
    <w:lvl w:ilvl="4" w:tplc="3D427928" w:tentative="1">
      <w:start w:val="1"/>
      <w:numFmt w:val="lowerLetter"/>
      <w:lvlText w:val="%5."/>
      <w:lvlJc w:val="left"/>
      <w:pPr>
        <w:ind w:left="3960" w:hanging="360"/>
      </w:pPr>
    </w:lvl>
    <w:lvl w:ilvl="5" w:tplc="5CCED704" w:tentative="1">
      <w:start w:val="1"/>
      <w:numFmt w:val="lowerRoman"/>
      <w:lvlText w:val="%6."/>
      <w:lvlJc w:val="right"/>
      <w:pPr>
        <w:ind w:left="4680" w:hanging="180"/>
      </w:pPr>
    </w:lvl>
    <w:lvl w:ilvl="6" w:tplc="39BC42C2" w:tentative="1">
      <w:start w:val="1"/>
      <w:numFmt w:val="decimal"/>
      <w:lvlText w:val="%7."/>
      <w:lvlJc w:val="left"/>
      <w:pPr>
        <w:ind w:left="5400" w:hanging="360"/>
      </w:pPr>
    </w:lvl>
    <w:lvl w:ilvl="7" w:tplc="931E6ACA" w:tentative="1">
      <w:start w:val="1"/>
      <w:numFmt w:val="lowerLetter"/>
      <w:lvlText w:val="%8."/>
      <w:lvlJc w:val="left"/>
      <w:pPr>
        <w:ind w:left="6120" w:hanging="360"/>
      </w:pPr>
    </w:lvl>
    <w:lvl w:ilvl="8" w:tplc="31A04C0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4EE4708"/>
    <w:multiLevelType w:val="hybridMultilevel"/>
    <w:tmpl w:val="8CE6D00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D64281"/>
    <w:multiLevelType w:val="hybridMultilevel"/>
    <w:tmpl w:val="426E096C"/>
    <w:lvl w:ilvl="0" w:tplc="F3F824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6DEC0F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A26F2A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92AC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D013D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6A69F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89A9D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AC510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FFEB8B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C067FA0"/>
    <w:multiLevelType w:val="hybridMultilevel"/>
    <w:tmpl w:val="07464FD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220CFC"/>
    <w:multiLevelType w:val="hybridMultilevel"/>
    <w:tmpl w:val="B11ADC5A"/>
    <w:lvl w:ilvl="0" w:tplc="78C241FA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8848A9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C6D2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D4CA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C040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04C1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E0D8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E084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C282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FD21FC"/>
    <w:multiLevelType w:val="hybridMultilevel"/>
    <w:tmpl w:val="110C4E0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8816A8"/>
    <w:multiLevelType w:val="multilevel"/>
    <w:tmpl w:val="507C2C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 w:val="0"/>
      </w:rPr>
    </w:lvl>
  </w:abstractNum>
  <w:abstractNum w:abstractNumId="39" w15:restartNumberingAfterBreak="0">
    <w:nsid w:val="704D7C64"/>
    <w:multiLevelType w:val="hybridMultilevel"/>
    <w:tmpl w:val="0C020E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6A4476">
      <w:numFmt w:val="bullet"/>
      <w:lvlText w:val="•"/>
      <w:lvlJc w:val="left"/>
      <w:pPr>
        <w:ind w:left="1800" w:hanging="720"/>
      </w:pPr>
      <w:rPr>
        <w:rFonts w:ascii="Calibri" w:eastAsia="Calibri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E8469C"/>
    <w:multiLevelType w:val="hybridMultilevel"/>
    <w:tmpl w:val="1B6A085A"/>
    <w:lvl w:ilvl="0" w:tplc="43F20532">
      <w:start w:val="9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i/>
      </w:rPr>
    </w:lvl>
    <w:lvl w:ilvl="1" w:tplc="AFB8CDD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C9639C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94C5CB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E36429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12AD4A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A1677F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E545E1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594C08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8634E2A"/>
    <w:multiLevelType w:val="hybridMultilevel"/>
    <w:tmpl w:val="CAD0365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1B23D9"/>
    <w:multiLevelType w:val="hybridMultilevel"/>
    <w:tmpl w:val="CA4433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8006171">
    <w:abstractNumId w:val="38"/>
  </w:num>
  <w:num w:numId="2" w16cid:durableId="2111924961">
    <w:abstractNumId w:val="9"/>
  </w:num>
  <w:num w:numId="3" w16cid:durableId="1187327985">
    <w:abstractNumId w:val="13"/>
  </w:num>
  <w:num w:numId="4" w16cid:durableId="1008867618">
    <w:abstractNumId w:val="31"/>
  </w:num>
  <w:num w:numId="5" w16cid:durableId="1870948760">
    <w:abstractNumId w:val="10"/>
  </w:num>
  <w:num w:numId="6" w16cid:durableId="1577130881">
    <w:abstractNumId w:val="26"/>
  </w:num>
  <w:num w:numId="7" w16cid:durableId="1569614222">
    <w:abstractNumId w:val="36"/>
  </w:num>
  <w:num w:numId="8" w16cid:durableId="1083573855">
    <w:abstractNumId w:val="21"/>
  </w:num>
  <w:num w:numId="9" w16cid:durableId="867959181">
    <w:abstractNumId w:val="32"/>
  </w:num>
  <w:num w:numId="10" w16cid:durableId="1701204090">
    <w:abstractNumId w:val="40"/>
  </w:num>
  <w:num w:numId="11" w16cid:durableId="1782064533">
    <w:abstractNumId w:val="34"/>
  </w:num>
  <w:num w:numId="12" w16cid:durableId="930236122">
    <w:abstractNumId w:val="0"/>
  </w:num>
  <w:num w:numId="13" w16cid:durableId="270402043">
    <w:abstractNumId w:val="7"/>
  </w:num>
  <w:num w:numId="14" w16cid:durableId="1952125197">
    <w:abstractNumId w:val="24"/>
  </w:num>
  <w:num w:numId="15" w16cid:durableId="227881756">
    <w:abstractNumId w:val="37"/>
  </w:num>
  <w:num w:numId="16" w16cid:durableId="743842420">
    <w:abstractNumId w:val="41"/>
  </w:num>
  <w:num w:numId="17" w16cid:durableId="773867655">
    <w:abstractNumId w:val="19"/>
  </w:num>
  <w:num w:numId="18" w16cid:durableId="2011517228">
    <w:abstractNumId w:val="4"/>
  </w:num>
  <w:num w:numId="19" w16cid:durableId="279262839">
    <w:abstractNumId w:val="11"/>
  </w:num>
  <w:num w:numId="20" w16cid:durableId="673652426">
    <w:abstractNumId w:val="33"/>
  </w:num>
  <w:num w:numId="21" w16cid:durableId="1390767162">
    <w:abstractNumId w:val="6"/>
  </w:num>
  <w:num w:numId="22" w16cid:durableId="1385332131">
    <w:abstractNumId w:val="29"/>
  </w:num>
  <w:num w:numId="23" w16cid:durableId="1976597127">
    <w:abstractNumId w:val="18"/>
  </w:num>
  <w:num w:numId="24" w16cid:durableId="268050458">
    <w:abstractNumId w:val="14"/>
  </w:num>
  <w:num w:numId="25" w16cid:durableId="1300763632">
    <w:abstractNumId w:val="1"/>
  </w:num>
  <w:num w:numId="26" w16cid:durableId="1870794244">
    <w:abstractNumId w:val="39"/>
  </w:num>
  <w:num w:numId="27" w16cid:durableId="1306012138">
    <w:abstractNumId w:val="8"/>
  </w:num>
  <w:num w:numId="28" w16cid:durableId="1232883990">
    <w:abstractNumId w:val="25"/>
  </w:num>
  <w:num w:numId="29" w16cid:durableId="1075125868">
    <w:abstractNumId w:val="42"/>
  </w:num>
  <w:num w:numId="30" w16cid:durableId="1050111255">
    <w:abstractNumId w:val="16"/>
  </w:num>
  <w:num w:numId="31" w16cid:durableId="785806280">
    <w:abstractNumId w:val="35"/>
  </w:num>
  <w:num w:numId="32" w16cid:durableId="88501965">
    <w:abstractNumId w:val="20"/>
  </w:num>
  <w:num w:numId="33" w16cid:durableId="199171928">
    <w:abstractNumId w:val="5"/>
  </w:num>
  <w:num w:numId="34" w16cid:durableId="473253603">
    <w:abstractNumId w:val="30"/>
  </w:num>
  <w:num w:numId="35" w16cid:durableId="840853073">
    <w:abstractNumId w:val="2"/>
  </w:num>
  <w:num w:numId="36" w16cid:durableId="1612935676">
    <w:abstractNumId w:val="17"/>
  </w:num>
  <w:num w:numId="37" w16cid:durableId="213665768">
    <w:abstractNumId w:val="28"/>
  </w:num>
  <w:num w:numId="38" w16cid:durableId="725103480">
    <w:abstractNumId w:val="23"/>
  </w:num>
  <w:num w:numId="39" w16cid:durableId="1626961260">
    <w:abstractNumId w:val="3"/>
  </w:num>
  <w:num w:numId="40" w16cid:durableId="960499242">
    <w:abstractNumId w:val="22"/>
  </w:num>
  <w:num w:numId="41" w16cid:durableId="1835366755">
    <w:abstractNumId w:val="27"/>
  </w:num>
  <w:num w:numId="42" w16cid:durableId="1800681218">
    <w:abstractNumId w:val="15"/>
  </w:num>
  <w:num w:numId="43" w16cid:durableId="4078454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zA0MDIwMzc3MzBW0lEKTi0uzszPAykwqgUAnvIBSSwAAAA="/>
  </w:docVars>
  <w:rsids>
    <w:rsidRoot w:val="00DB6CEE"/>
    <w:rsid w:val="000021EA"/>
    <w:rsid w:val="000079B4"/>
    <w:rsid w:val="00011F00"/>
    <w:rsid w:val="000124C7"/>
    <w:rsid w:val="0001615A"/>
    <w:rsid w:val="00017468"/>
    <w:rsid w:val="00020F2F"/>
    <w:rsid w:val="000217F9"/>
    <w:rsid w:val="00021D29"/>
    <w:rsid w:val="00032B77"/>
    <w:rsid w:val="00044C37"/>
    <w:rsid w:val="0005559D"/>
    <w:rsid w:val="00061060"/>
    <w:rsid w:val="00063345"/>
    <w:rsid w:val="00081739"/>
    <w:rsid w:val="000835B2"/>
    <w:rsid w:val="00084CC2"/>
    <w:rsid w:val="00086272"/>
    <w:rsid w:val="00087D49"/>
    <w:rsid w:val="0009387A"/>
    <w:rsid w:val="000A5D90"/>
    <w:rsid w:val="000B4171"/>
    <w:rsid w:val="000B476F"/>
    <w:rsid w:val="000B733F"/>
    <w:rsid w:val="000C0935"/>
    <w:rsid w:val="000C589E"/>
    <w:rsid w:val="000D21C5"/>
    <w:rsid w:val="000D57A5"/>
    <w:rsid w:val="000D6856"/>
    <w:rsid w:val="000E7176"/>
    <w:rsid w:val="001045D8"/>
    <w:rsid w:val="00111619"/>
    <w:rsid w:val="00114440"/>
    <w:rsid w:val="00115B10"/>
    <w:rsid w:val="001271FE"/>
    <w:rsid w:val="001338E8"/>
    <w:rsid w:val="00151615"/>
    <w:rsid w:val="00160CD8"/>
    <w:rsid w:val="0017096F"/>
    <w:rsid w:val="00191F63"/>
    <w:rsid w:val="001A3661"/>
    <w:rsid w:val="001A53B9"/>
    <w:rsid w:val="001B1EA7"/>
    <w:rsid w:val="001B5124"/>
    <w:rsid w:val="001C3C6B"/>
    <w:rsid w:val="001C5F44"/>
    <w:rsid w:val="001D0331"/>
    <w:rsid w:val="001D1E88"/>
    <w:rsid w:val="001E03FF"/>
    <w:rsid w:val="00235A55"/>
    <w:rsid w:val="002400A4"/>
    <w:rsid w:val="00251270"/>
    <w:rsid w:val="002526F1"/>
    <w:rsid w:val="00256994"/>
    <w:rsid w:val="002576F9"/>
    <w:rsid w:val="00262CAF"/>
    <w:rsid w:val="00267AAF"/>
    <w:rsid w:val="00270A8B"/>
    <w:rsid w:val="002760E2"/>
    <w:rsid w:val="002808B4"/>
    <w:rsid w:val="002A2A32"/>
    <w:rsid w:val="002A3707"/>
    <w:rsid w:val="002A7166"/>
    <w:rsid w:val="002B101B"/>
    <w:rsid w:val="002C60B3"/>
    <w:rsid w:val="002D5BB4"/>
    <w:rsid w:val="002D63D1"/>
    <w:rsid w:val="002E0279"/>
    <w:rsid w:val="002E66F2"/>
    <w:rsid w:val="002F445B"/>
    <w:rsid w:val="003022DD"/>
    <w:rsid w:val="00305775"/>
    <w:rsid w:val="00305C38"/>
    <w:rsid w:val="003068C8"/>
    <w:rsid w:val="00307AD8"/>
    <w:rsid w:val="00316E4D"/>
    <w:rsid w:val="00333FC0"/>
    <w:rsid w:val="00343B5F"/>
    <w:rsid w:val="00343F5B"/>
    <w:rsid w:val="0034642D"/>
    <w:rsid w:val="00353066"/>
    <w:rsid w:val="00370386"/>
    <w:rsid w:val="00375FC4"/>
    <w:rsid w:val="00393199"/>
    <w:rsid w:val="003935FC"/>
    <w:rsid w:val="003A2BE5"/>
    <w:rsid w:val="003A4151"/>
    <w:rsid w:val="003A6577"/>
    <w:rsid w:val="003B2908"/>
    <w:rsid w:val="003B427C"/>
    <w:rsid w:val="003B4B00"/>
    <w:rsid w:val="003B5BDE"/>
    <w:rsid w:val="003C1B9E"/>
    <w:rsid w:val="003E5D7D"/>
    <w:rsid w:val="003F0A5C"/>
    <w:rsid w:val="00404145"/>
    <w:rsid w:val="00411C44"/>
    <w:rsid w:val="00413B1A"/>
    <w:rsid w:val="004225DB"/>
    <w:rsid w:val="00425C70"/>
    <w:rsid w:val="00442F1B"/>
    <w:rsid w:val="00445852"/>
    <w:rsid w:val="00471415"/>
    <w:rsid w:val="00477AEB"/>
    <w:rsid w:val="00481DC7"/>
    <w:rsid w:val="00496B70"/>
    <w:rsid w:val="004A4511"/>
    <w:rsid w:val="004B0304"/>
    <w:rsid w:val="004B34BD"/>
    <w:rsid w:val="004B40C8"/>
    <w:rsid w:val="004B4E48"/>
    <w:rsid w:val="004B72B2"/>
    <w:rsid w:val="004C6FFA"/>
    <w:rsid w:val="004D18A7"/>
    <w:rsid w:val="004D2AE0"/>
    <w:rsid w:val="004E1762"/>
    <w:rsid w:val="004E51C6"/>
    <w:rsid w:val="004F2A96"/>
    <w:rsid w:val="004F4D14"/>
    <w:rsid w:val="00503454"/>
    <w:rsid w:val="00506192"/>
    <w:rsid w:val="00511BC0"/>
    <w:rsid w:val="00520AF7"/>
    <w:rsid w:val="00521789"/>
    <w:rsid w:val="005251EE"/>
    <w:rsid w:val="005273A9"/>
    <w:rsid w:val="00530FAA"/>
    <w:rsid w:val="00564636"/>
    <w:rsid w:val="00566C91"/>
    <w:rsid w:val="005768CF"/>
    <w:rsid w:val="00581FD9"/>
    <w:rsid w:val="005820BE"/>
    <w:rsid w:val="00582843"/>
    <w:rsid w:val="00582B36"/>
    <w:rsid w:val="005955CE"/>
    <w:rsid w:val="00596141"/>
    <w:rsid w:val="005A28E3"/>
    <w:rsid w:val="005B4F2A"/>
    <w:rsid w:val="005B508B"/>
    <w:rsid w:val="005B515D"/>
    <w:rsid w:val="005B6412"/>
    <w:rsid w:val="005C69A0"/>
    <w:rsid w:val="005E5DCE"/>
    <w:rsid w:val="005F4459"/>
    <w:rsid w:val="00603E86"/>
    <w:rsid w:val="00626582"/>
    <w:rsid w:val="006268BC"/>
    <w:rsid w:val="00640EA3"/>
    <w:rsid w:val="006448B3"/>
    <w:rsid w:val="00651601"/>
    <w:rsid w:val="00660910"/>
    <w:rsid w:val="00660913"/>
    <w:rsid w:val="006717B4"/>
    <w:rsid w:val="006756E5"/>
    <w:rsid w:val="00675D8F"/>
    <w:rsid w:val="00684219"/>
    <w:rsid w:val="006864B9"/>
    <w:rsid w:val="006B3366"/>
    <w:rsid w:val="006B6475"/>
    <w:rsid w:val="006D2BAD"/>
    <w:rsid w:val="006D5D2A"/>
    <w:rsid w:val="006D7250"/>
    <w:rsid w:val="006E38B2"/>
    <w:rsid w:val="006E3AFA"/>
    <w:rsid w:val="006F728E"/>
    <w:rsid w:val="0070212D"/>
    <w:rsid w:val="00710335"/>
    <w:rsid w:val="00717732"/>
    <w:rsid w:val="00721997"/>
    <w:rsid w:val="00724104"/>
    <w:rsid w:val="00743D23"/>
    <w:rsid w:val="007534B8"/>
    <w:rsid w:val="00756D67"/>
    <w:rsid w:val="00770802"/>
    <w:rsid w:val="00784D0F"/>
    <w:rsid w:val="007856DD"/>
    <w:rsid w:val="007865F3"/>
    <w:rsid w:val="007868F2"/>
    <w:rsid w:val="00786B03"/>
    <w:rsid w:val="00790A5E"/>
    <w:rsid w:val="0079123F"/>
    <w:rsid w:val="007A5862"/>
    <w:rsid w:val="007A7894"/>
    <w:rsid w:val="007B2AB0"/>
    <w:rsid w:val="007B5DF3"/>
    <w:rsid w:val="007C25F6"/>
    <w:rsid w:val="007C3215"/>
    <w:rsid w:val="007C616A"/>
    <w:rsid w:val="007D1D55"/>
    <w:rsid w:val="007D241D"/>
    <w:rsid w:val="007D7AA6"/>
    <w:rsid w:val="007F5881"/>
    <w:rsid w:val="0080028A"/>
    <w:rsid w:val="0080428A"/>
    <w:rsid w:val="00821B50"/>
    <w:rsid w:val="008264DD"/>
    <w:rsid w:val="00850E3F"/>
    <w:rsid w:val="008553AA"/>
    <w:rsid w:val="00890458"/>
    <w:rsid w:val="00891E21"/>
    <w:rsid w:val="00897735"/>
    <w:rsid w:val="0089791A"/>
    <w:rsid w:val="008A17B2"/>
    <w:rsid w:val="008B08D8"/>
    <w:rsid w:val="008B70FE"/>
    <w:rsid w:val="008C1992"/>
    <w:rsid w:val="008C4E68"/>
    <w:rsid w:val="008C5F39"/>
    <w:rsid w:val="008C7CD7"/>
    <w:rsid w:val="008E2C49"/>
    <w:rsid w:val="008F4D51"/>
    <w:rsid w:val="00913C61"/>
    <w:rsid w:val="0092006B"/>
    <w:rsid w:val="00927242"/>
    <w:rsid w:val="00931668"/>
    <w:rsid w:val="00933BE5"/>
    <w:rsid w:val="00934649"/>
    <w:rsid w:val="009371EF"/>
    <w:rsid w:val="009473B5"/>
    <w:rsid w:val="00950A8F"/>
    <w:rsid w:val="00954183"/>
    <w:rsid w:val="00956624"/>
    <w:rsid w:val="00960024"/>
    <w:rsid w:val="009674DF"/>
    <w:rsid w:val="009713EA"/>
    <w:rsid w:val="009863B9"/>
    <w:rsid w:val="00997DFA"/>
    <w:rsid w:val="009B7E7F"/>
    <w:rsid w:val="009D1137"/>
    <w:rsid w:val="009D19AA"/>
    <w:rsid w:val="009E09B3"/>
    <w:rsid w:val="009E1EB8"/>
    <w:rsid w:val="009E4959"/>
    <w:rsid w:val="009E544D"/>
    <w:rsid w:val="009E793B"/>
    <w:rsid w:val="009F5FB5"/>
    <w:rsid w:val="00A236BA"/>
    <w:rsid w:val="00A27B21"/>
    <w:rsid w:val="00A306C6"/>
    <w:rsid w:val="00A46021"/>
    <w:rsid w:val="00A50FDB"/>
    <w:rsid w:val="00A80F7B"/>
    <w:rsid w:val="00A95CA0"/>
    <w:rsid w:val="00AA1AF7"/>
    <w:rsid w:val="00AA5277"/>
    <w:rsid w:val="00AB1B4E"/>
    <w:rsid w:val="00AB3CDF"/>
    <w:rsid w:val="00AC5842"/>
    <w:rsid w:val="00AC726C"/>
    <w:rsid w:val="00AD5E43"/>
    <w:rsid w:val="00AE1F36"/>
    <w:rsid w:val="00AF3B3C"/>
    <w:rsid w:val="00AF576A"/>
    <w:rsid w:val="00B06B2E"/>
    <w:rsid w:val="00B103E3"/>
    <w:rsid w:val="00B11DBE"/>
    <w:rsid w:val="00B13609"/>
    <w:rsid w:val="00B15350"/>
    <w:rsid w:val="00B27519"/>
    <w:rsid w:val="00B30064"/>
    <w:rsid w:val="00B30A23"/>
    <w:rsid w:val="00B474F2"/>
    <w:rsid w:val="00B479F9"/>
    <w:rsid w:val="00B606EA"/>
    <w:rsid w:val="00B776F2"/>
    <w:rsid w:val="00B77701"/>
    <w:rsid w:val="00B83B5E"/>
    <w:rsid w:val="00BA0B7D"/>
    <w:rsid w:val="00BA18CF"/>
    <w:rsid w:val="00BC2056"/>
    <w:rsid w:val="00BC46FA"/>
    <w:rsid w:val="00BD0D66"/>
    <w:rsid w:val="00BD6516"/>
    <w:rsid w:val="00BE19D3"/>
    <w:rsid w:val="00BE48E9"/>
    <w:rsid w:val="00BE5A5F"/>
    <w:rsid w:val="00BF0EA0"/>
    <w:rsid w:val="00C16682"/>
    <w:rsid w:val="00C21B1D"/>
    <w:rsid w:val="00C26883"/>
    <w:rsid w:val="00C31484"/>
    <w:rsid w:val="00C51202"/>
    <w:rsid w:val="00C521BD"/>
    <w:rsid w:val="00C52541"/>
    <w:rsid w:val="00C53D2B"/>
    <w:rsid w:val="00C5446E"/>
    <w:rsid w:val="00C749E3"/>
    <w:rsid w:val="00C76ACC"/>
    <w:rsid w:val="00C841B8"/>
    <w:rsid w:val="00C93D0D"/>
    <w:rsid w:val="00C944A8"/>
    <w:rsid w:val="00C963FF"/>
    <w:rsid w:val="00C97145"/>
    <w:rsid w:val="00CA6351"/>
    <w:rsid w:val="00CB0C4D"/>
    <w:rsid w:val="00CC06B0"/>
    <w:rsid w:val="00CC4580"/>
    <w:rsid w:val="00CD0416"/>
    <w:rsid w:val="00CD0924"/>
    <w:rsid w:val="00CD265D"/>
    <w:rsid w:val="00CE38C7"/>
    <w:rsid w:val="00D0000B"/>
    <w:rsid w:val="00D004C2"/>
    <w:rsid w:val="00D307E2"/>
    <w:rsid w:val="00D37341"/>
    <w:rsid w:val="00D42CCE"/>
    <w:rsid w:val="00D4715E"/>
    <w:rsid w:val="00D51AFD"/>
    <w:rsid w:val="00D51D49"/>
    <w:rsid w:val="00D557CB"/>
    <w:rsid w:val="00D60A3A"/>
    <w:rsid w:val="00D6363D"/>
    <w:rsid w:val="00D7229A"/>
    <w:rsid w:val="00D834ED"/>
    <w:rsid w:val="00D86B4D"/>
    <w:rsid w:val="00D879E1"/>
    <w:rsid w:val="00D90BD2"/>
    <w:rsid w:val="00D96345"/>
    <w:rsid w:val="00DA535C"/>
    <w:rsid w:val="00DB6CEE"/>
    <w:rsid w:val="00DC409F"/>
    <w:rsid w:val="00DF1952"/>
    <w:rsid w:val="00DF22E6"/>
    <w:rsid w:val="00E05FF2"/>
    <w:rsid w:val="00E06048"/>
    <w:rsid w:val="00E11D51"/>
    <w:rsid w:val="00E14175"/>
    <w:rsid w:val="00E147EF"/>
    <w:rsid w:val="00E173CB"/>
    <w:rsid w:val="00E2616F"/>
    <w:rsid w:val="00E264FA"/>
    <w:rsid w:val="00E34C35"/>
    <w:rsid w:val="00E40DCB"/>
    <w:rsid w:val="00E516B0"/>
    <w:rsid w:val="00E565B1"/>
    <w:rsid w:val="00E5669B"/>
    <w:rsid w:val="00E60935"/>
    <w:rsid w:val="00E77E64"/>
    <w:rsid w:val="00E825F6"/>
    <w:rsid w:val="00E8500D"/>
    <w:rsid w:val="00E97CCD"/>
    <w:rsid w:val="00EA0EE9"/>
    <w:rsid w:val="00EA20E2"/>
    <w:rsid w:val="00EA433D"/>
    <w:rsid w:val="00EA48BB"/>
    <w:rsid w:val="00EB1134"/>
    <w:rsid w:val="00EB1BCA"/>
    <w:rsid w:val="00EC1981"/>
    <w:rsid w:val="00EC4142"/>
    <w:rsid w:val="00ED5352"/>
    <w:rsid w:val="00F00F9E"/>
    <w:rsid w:val="00F01E2E"/>
    <w:rsid w:val="00F126D8"/>
    <w:rsid w:val="00F14DF5"/>
    <w:rsid w:val="00F14FA8"/>
    <w:rsid w:val="00F15DB1"/>
    <w:rsid w:val="00F24ACA"/>
    <w:rsid w:val="00F251CB"/>
    <w:rsid w:val="00F27463"/>
    <w:rsid w:val="00F2782A"/>
    <w:rsid w:val="00F36189"/>
    <w:rsid w:val="00F5058D"/>
    <w:rsid w:val="00F54F43"/>
    <w:rsid w:val="00F56546"/>
    <w:rsid w:val="00F63191"/>
    <w:rsid w:val="00F765C8"/>
    <w:rsid w:val="00F773F1"/>
    <w:rsid w:val="00F800FD"/>
    <w:rsid w:val="00F81582"/>
    <w:rsid w:val="00F87B3D"/>
    <w:rsid w:val="00F95C6F"/>
    <w:rsid w:val="00F9708F"/>
    <w:rsid w:val="00FA3F7A"/>
    <w:rsid w:val="00FA579C"/>
    <w:rsid w:val="00FC08DA"/>
    <w:rsid w:val="00FC505A"/>
    <w:rsid w:val="00FD5E11"/>
    <w:rsid w:val="00FD61F6"/>
    <w:rsid w:val="00FF1324"/>
    <w:rsid w:val="00FF7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049C40"/>
  <w15:docId w15:val="{09F721C3-BD91-451E-BEC4-10D77C911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5216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semiHidden/>
    <w:unhideWhenUsed/>
    <w:rsid w:val="00381B8F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381B8F"/>
    <w:rPr>
      <w:sz w:val="20"/>
      <w:szCs w:val="20"/>
    </w:rPr>
  </w:style>
  <w:style w:type="character" w:customStyle="1" w:styleId="a5">
    <w:name w:val="Текст примітки Знак"/>
    <w:link w:val="a4"/>
    <w:uiPriority w:val="99"/>
    <w:semiHidden/>
    <w:rsid w:val="00381B8F"/>
    <w:rPr>
      <w:rFonts w:ascii="Calibri" w:eastAsia="Calibri" w:hAnsi="Calibri" w:cs="Times New Roman"/>
      <w:sz w:val="20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381B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у виносці Знак"/>
    <w:link w:val="a6"/>
    <w:uiPriority w:val="99"/>
    <w:semiHidden/>
    <w:rsid w:val="00381B8F"/>
    <w:rPr>
      <w:rFonts w:ascii="Segoe UI" w:eastAsia="Calibri" w:hAnsi="Segoe UI" w:cs="Segoe UI"/>
      <w:sz w:val="18"/>
      <w:szCs w:val="18"/>
    </w:rPr>
  </w:style>
  <w:style w:type="paragraph" w:styleId="a8">
    <w:name w:val="annotation subject"/>
    <w:basedOn w:val="a4"/>
    <w:next w:val="a4"/>
    <w:link w:val="a9"/>
    <w:uiPriority w:val="99"/>
    <w:semiHidden/>
    <w:unhideWhenUsed/>
    <w:rsid w:val="00CA6351"/>
    <w:rPr>
      <w:b/>
      <w:bCs/>
    </w:rPr>
  </w:style>
  <w:style w:type="character" w:customStyle="1" w:styleId="a9">
    <w:name w:val="Тема примітки Знак"/>
    <w:link w:val="a8"/>
    <w:uiPriority w:val="99"/>
    <w:semiHidden/>
    <w:rsid w:val="00CA6351"/>
    <w:rPr>
      <w:rFonts w:ascii="Calibri" w:eastAsia="Calibri" w:hAnsi="Calibri" w:cs="Times New Roman"/>
      <w:b/>
      <w:bCs/>
      <w:sz w:val="20"/>
      <w:szCs w:val="20"/>
      <w:lang w:val="en-US" w:eastAsia="en-US"/>
    </w:rPr>
  </w:style>
  <w:style w:type="paragraph" w:styleId="aa">
    <w:name w:val="header"/>
    <w:basedOn w:val="a"/>
    <w:link w:val="ab"/>
    <w:uiPriority w:val="99"/>
    <w:unhideWhenUsed/>
    <w:rsid w:val="000D21C5"/>
    <w:pPr>
      <w:tabs>
        <w:tab w:val="center" w:pos="4677"/>
        <w:tab w:val="right" w:pos="9355"/>
      </w:tabs>
    </w:pPr>
  </w:style>
  <w:style w:type="character" w:customStyle="1" w:styleId="ab">
    <w:name w:val="Верхній колонтитул Знак"/>
    <w:link w:val="aa"/>
    <w:uiPriority w:val="99"/>
    <w:rsid w:val="000D21C5"/>
    <w:rPr>
      <w:sz w:val="22"/>
      <w:szCs w:val="22"/>
      <w:lang w:val="en-US" w:eastAsia="en-US"/>
    </w:rPr>
  </w:style>
  <w:style w:type="paragraph" w:styleId="ac">
    <w:name w:val="footer"/>
    <w:basedOn w:val="a"/>
    <w:link w:val="ad"/>
    <w:uiPriority w:val="99"/>
    <w:unhideWhenUsed/>
    <w:rsid w:val="000D21C5"/>
    <w:pPr>
      <w:tabs>
        <w:tab w:val="center" w:pos="4677"/>
        <w:tab w:val="right" w:pos="9355"/>
      </w:tabs>
    </w:pPr>
  </w:style>
  <w:style w:type="character" w:customStyle="1" w:styleId="ad">
    <w:name w:val="Нижній колонтитул Знак"/>
    <w:link w:val="ac"/>
    <w:uiPriority w:val="99"/>
    <w:rsid w:val="000D21C5"/>
    <w:rPr>
      <w:sz w:val="22"/>
      <w:szCs w:val="22"/>
      <w:lang w:val="en-US" w:eastAsia="en-US"/>
    </w:rPr>
  </w:style>
  <w:style w:type="paragraph" w:styleId="ae">
    <w:name w:val="List Paragraph"/>
    <w:basedOn w:val="a"/>
    <w:uiPriority w:val="34"/>
    <w:qFormat/>
    <w:rsid w:val="001B1EA7"/>
    <w:pPr>
      <w:ind w:left="720"/>
      <w:contextualSpacing/>
    </w:pPr>
  </w:style>
  <w:style w:type="character" w:styleId="af">
    <w:name w:val="Hyperlink"/>
    <w:basedOn w:val="a0"/>
    <w:uiPriority w:val="99"/>
    <w:unhideWhenUsed/>
    <w:rsid w:val="00927242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927242"/>
    <w:rPr>
      <w:color w:val="605E5C"/>
      <w:shd w:val="clear" w:color="auto" w:fill="E1DFDD"/>
    </w:rPr>
  </w:style>
  <w:style w:type="table" w:styleId="af0">
    <w:name w:val="Table Grid"/>
    <w:basedOn w:val="a1"/>
    <w:uiPriority w:val="39"/>
    <w:rsid w:val="007177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g-binding">
    <w:name w:val="ng-binding"/>
    <w:basedOn w:val="a"/>
    <w:rsid w:val="00FF76A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62A613-2E61-4A5A-81EE-19688C920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496</Words>
  <Characters>2832</Characters>
  <Application>Microsoft Office Word</Application>
  <DocSecurity>0</DocSecurity>
  <Lines>23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NHCR</Company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rii Gusakov</dc:creator>
  <cp:lastModifiedBy>dovzhenkodkodua@outlook.com</cp:lastModifiedBy>
  <cp:revision>23</cp:revision>
  <cp:lastPrinted>2022-08-18T14:30:00Z</cp:lastPrinted>
  <dcterms:created xsi:type="dcterms:W3CDTF">2023-09-18T12:04:00Z</dcterms:created>
  <dcterms:modified xsi:type="dcterms:W3CDTF">2023-11-07T16:46:00Z</dcterms:modified>
</cp:coreProperties>
</file>